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5ED2" w:rsidRPr="00B3101A" w:rsidRDefault="00A66C31" w:rsidP="006F2384">
      <w:pPr>
        <w:spacing w:after="0" w:line="276" w:lineRule="auto"/>
        <w:jc w:val="both"/>
        <w:rPr>
          <w:rFonts w:cstheme="minorHAnsi"/>
          <w:b/>
        </w:rPr>
      </w:pPr>
      <w:r w:rsidRPr="00B3101A">
        <w:rPr>
          <w:rFonts w:cstheme="minorHAnsi"/>
          <w:b/>
        </w:rPr>
        <w:t>Shravan</w:t>
      </w:r>
      <w:r w:rsidR="00165ED2" w:rsidRPr="00B3101A">
        <w:rPr>
          <w:rFonts w:cstheme="minorHAnsi"/>
          <w:b/>
        </w:rPr>
        <w:t xml:space="preserve"> Shah</w:t>
      </w:r>
    </w:p>
    <w:p w:rsidR="00165ED2" w:rsidRPr="00B3101A" w:rsidRDefault="00A66C31" w:rsidP="006F2384">
      <w:pPr>
        <w:spacing w:after="0" w:line="276" w:lineRule="auto"/>
        <w:jc w:val="both"/>
        <w:rPr>
          <w:rFonts w:cstheme="minorHAnsi"/>
        </w:rPr>
      </w:pPr>
      <w:r w:rsidRPr="00B3101A">
        <w:rPr>
          <w:rStyle w:val="Hyperlink"/>
          <w:rFonts w:cstheme="minorHAnsi"/>
        </w:rPr>
        <w:t>shahshravan109@gmail.com</w:t>
      </w:r>
      <w:r w:rsidR="00F204E1" w:rsidRPr="00B3101A">
        <w:rPr>
          <w:rFonts w:cstheme="minorHAnsi"/>
          <w:b/>
          <w:color w:val="333333"/>
          <w:shd w:val="clear" w:color="auto" w:fill="F6F6F6"/>
        </w:rPr>
        <w:t>|</w:t>
      </w:r>
      <w:r w:rsidR="00A21A91" w:rsidRPr="00A21A91">
        <w:rPr>
          <w:rFonts w:cstheme="minorHAnsi"/>
          <w:color w:val="333333"/>
          <w:shd w:val="clear" w:color="auto" w:fill="F6F6F6"/>
        </w:rPr>
        <w:t>46, Valentine Drive, North York,</w:t>
      </w:r>
      <w:r w:rsidR="00A21A91">
        <w:rPr>
          <w:rFonts w:cstheme="minorHAnsi"/>
          <w:color w:val="333333"/>
          <w:shd w:val="clear" w:color="auto" w:fill="F6F6F6"/>
        </w:rPr>
        <w:t xml:space="preserve"> </w:t>
      </w:r>
      <w:r w:rsidR="00A21A91" w:rsidRPr="00A21A91">
        <w:rPr>
          <w:rFonts w:cstheme="minorHAnsi"/>
        </w:rPr>
        <w:t>ON -M3A 3J8</w:t>
      </w:r>
      <w:r w:rsidR="001A2641" w:rsidRPr="00B3101A">
        <w:rPr>
          <w:rFonts w:cstheme="minorHAnsi"/>
        </w:rPr>
        <w:t xml:space="preserve">, </w:t>
      </w:r>
      <w:r w:rsidRPr="00B3101A">
        <w:rPr>
          <w:rFonts w:cstheme="minorHAnsi"/>
        </w:rPr>
        <w:t xml:space="preserve">ON </w:t>
      </w:r>
      <w:r w:rsidR="001A2641" w:rsidRPr="00B3101A">
        <w:rPr>
          <w:rFonts w:cstheme="minorHAnsi"/>
        </w:rPr>
        <w:t>-</w:t>
      </w:r>
      <w:r w:rsidRPr="00B3101A">
        <w:rPr>
          <w:rFonts w:cstheme="minorHAnsi"/>
        </w:rPr>
        <w:t>P7C 4P5</w:t>
      </w:r>
      <w:r w:rsidR="001A2641" w:rsidRPr="00B3101A">
        <w:rPr>
          <w:rFonts w:cstheme="minorHAnsi"/>
        </w:rPr>
        <w:t xml:space="preserve">, </w:t>
      </w:r>
      <w:r w:rsidRPr="00B3101A">
        <w:rPr>
          <w:rFonts w:cstheme="minorHAnsi"/>
        </w:rPr>
        <w:t>Canada</w:t>
      </w:r>
      <w:r w:rsidR="00AF71F0" w:rsidRPr="00B3101A">
        <w:rPr>
          <w:rFonts w:cstheme="minorHAnsi"/>
          <w:b/>
        </w:rPr>
        <w:t>|</w:t>
      </w:r>
      <w:r w:rsidR="00AF71F0" w:rsidRPr="00B3101A">
        <w:rPr>
          <w:rFonts w:cstheme="minorHAnsi"/>
        </w:rPr>
        <w:t xml:space="preserve"> (</w:t>
      </w:r>
      <w:r w:rsidRPr="00B3101A">
        <w:rPr>
          <w:rFonts w:cstheme="minorHAnsi"/>
        </w:rPr>
        <w:t>807</w:t>
      </w:r>
      <w:r w:rsidR="001A2641" w:rsidRPr="00B3101A">
        <w:rPr>
          <w:rFonts w:cstheme="minorHAnsi"/>
        </w:rPr>
        <w:t>)</w:t>
      </w:r>
      <w:r w:rsidRPr="00B3101A">
        <w:rPr>
          <w:rFonts w:cstheme="minorHAnsi"/>
        </w:rPr>
        <w:t>356</w:t>
      </w:r>
      <w:r w:rsidR="00A0479C" w:rsidRPr="00B3101A">
        <w:rPr>
          <w:rFonts w:cstheme="minorHAnsi"/>
        </w:rPr>
        <w:t>-</w:t>
      </w:r>
      <w:r w:rsidRPr="00B3101A">
        <w:rPr>
          <w:rFonts w:cstheme="minorHAnsi"/>
        </w:rPr>
        <w:t>5571</w:t>
      </w:r>
    </w:p>
    <w:p w:rsidR="006F074A" w:rsidRPr="00B3101A" w:rsidRDefault="006F074A" w:rsidP="006F2384">
      <w:pPr>
        <w:spacing w:after="0" w:line="276" w:lineRule="auto"/>
        <w:jc w:val="both"/>
        <w:rPr>
          <w:rFonts w:cstheme="minorHAnsi"/>
          <w:b/>
        </w:rPr>
      </w:pPr>
      <w:r w:rsidRPr="00B3101A">
        <w:rPr>
          <w:rFonts w:cstheme="minorHAnsi"/>
          <w:b/>
        </w:rPr>
        <w:t>_____________________________________________________________________</w:t>
      </w:r>
      <w:r w:rsidR="00A21A91">
        <w:rPr>
          <w:rFonts w:cstheme="minorHAnsi"/>
          <w:b/>
        </w:rPr>
        <w:t xml:space="preserve">_____________________________ </w:t>
      </w:r>
    </w:p>
    <w:p w:rsidR="00165ED2" w:rsidRPr="00B3101A" w:rsidRDefault="00873DEF" w:rsidP="006F2384">
      <w:pPr>
        <w:tabs>
          <w:tab w:val="left" w:pos="3495"/>
        </w:tabs>
        <w:spacing w:after="0" w:line="276" w:lineRule="auto"/>
        <w:jc w:val="both"/>
        <w:rPr>
          <w:rFonts w:cstheme="minorHAnsi"/>
          <w:b/>
          <w:u w:val="single"/>
        </w:rPr>
      </w:pPr>
      <w:r w:rsidRPr="00B3101A">
        <w:rPr>
          <w:rFonts w:cstheme="minorHAnsi"/>
          <w:b/>
          <w:u w:val="single"/>
        </w:rPr>
        <w:t>S</w:t>
      </w:r>
      <w:r w:rsidR="00BE5D7A" w:rsidRPr="00B3101A">
        <w:rPr>
          <w:rFonts w:cstheme="minorHAnsi"/>
          <w:b/>
          <w:u w:val="single"/>
        </w:rPr>
        <w:t>UMMARY</w:t>
      </w:r>
    </w:p>
    <w:p w:rsidR="00165ED2" w:rsidRPr="00B3101A" w:rsidRDefault="00BE5D7A" w:rsidP="006F2384">
      <w:pPr>
        <w:spacing w:line="276" w:lineRule="auto"/>
        <w:jc w:val="both"/>
        <w:rPr>
          <w:rFonts w:eastAsia="Times New Roman" w:cstheme="minorHAnsi"/>
          <w:color w:val="000000"/>
          <w:lang w:eastAsia="en-IN"/>
        </w:rPr>
      </w:pPr>
      <w:r w:rsidRPr="00B3101A">
        <w:rPr>
          <w:rFonts w:cstheme="minorHAnsi"/>
        </w:rPr>
        <w:t>Electrical Engineer</w:t>
      </w:r>
      <w:r w:rsidR="00CA622C" w:rsidRPr="00B3101A">
        <w:rPr>
          <w:rFonts w:cstheme="minorHAnsi"/>
        </w:rPr>
        <w:t xml:space="preserve"> with</w:t>
      </w:r>
      <w:r w:rsidR="00A66C31" w:rsidRPr="00B3101A">
        <w:rPr>
          <w:rFonts w:cstheme="minorHAnsi"/>
        </w:rPr>
        <w:t xml:space="preserve"> area of interests</w:t>
      </w:r>
      <w:r w:rsidRPr="00B3101A">
        <w:rPr>
          <w:rFonts w:cstheme="minorHAnsi"/>
        </w:rPr>
        <w:t xml:space="preserve"> in the field of </w:t>
      </w:r>
      <w:r w:rsidR="00A66C31" w:rsidRPr="00B3101A">
        <w:rPr>
          <w:rFonts w:cstheme="minorHAnsi"/>
          <w:b/>
        </w:rPr>
        <w:t>Instrumentation &amp; Control.</w:t>
      </w:r>
      <w:r w:rsidR="003F0BCF" w:rsidRPr="00B3101A">
        <w:rPr>
          <w:rFonts w:cstheme="minorHAnsi"/>
        </w:rPr>
        <w:t xml:space="preserve"> Skills </w:t>
      </w:r>
      <w:r w:rsidR="00AF71F0" w:rsidRPr="00B3101A">
        <w:rPr>
          <w:rFonts w:cstheme="minorHAnsi"/>
        </w:rPr>
        <w:t>in Technical</w:t>
      </w:r>
      <w:r w:rsidR="00EE44BD" w:rsidRPr="00B3101A">
        <w:rPr>
          <w:rFonts w:cstheme="minorHAnsi"/>
        </w:rPr>
        <w:t xml:space="preserve"> Specification of equipment, </w:t>
      </w:r>
      <w:r w:rsidR="00CB3D53" w:rsidRPr="00B3101A">
        <w:rPr>
          <w:rFonts w:cstheme="minorHAnsi"/>
        </w:rPr>
        <w:t>Instrumentation, Control</w:t>
      </w:r>
      <w:r w:rsidR="00AF71F0" w:rsidRPr="00B3101A">
        <w:rPr>
          <w:rFonts w:cstheme="minorHAnsi"/>
        </w:rPr>
        <w:t>.</w:t>
      </w:r>
    </w:p>
    <w:p w:rsidR="00165ED2" w:rsidRPr="00B3101A" w:rsidRDefault="00165ED2" w:rsidP="006F2384">
      <w:pPr>
        <w:spacing w:after="0" w:line="276" w:lineRule="auto"/>
        <w:jc w:val="both"/>
        <w:rPr>
          <w:rFonts w:cstheme="minorHAnsi"/>
          <w:b/>
          <w:u w:val="single"/>
        </w:rPr>
      </w:pPr>
      <w:r w:rsidRPr="00B3101A">
        <w:rPr>
          <w:rFonts w:cstheme="minorHAnsi"/>
          <w:b/>
          <w:u w:val="single"/>
        </w:rPr>
        <w:t>EDUCATION</w:t>
      </w:r>
    </w:p>
    <w:p w:rsidR="00165ED2" w:rsidRPr="00B3101A" w:rsidRDefault="000D2D22" w:rsidP="006F2384">
      <w:pPr>
        <w:spacing w:after="0" w:line="276" w:lineRule="auto"/>
        <w:jc w:val="both"/>
        <w:rPr>
          <w:rFonts w:cstheme="minorHAnsi"/>
          <w:b/>
        </w:rPr>
      </w:pPr>
      <w:r w:rsidRPr="00B3101A">
        <w:rPr>
          <w:rFonts w:cstheme="minorHAnsi"/>
          <w:b/>
        </w:rPr>
        <w:t>Post-SecondaryInstrumentation Eng</w:t>
      </w:r>
      <w:r w:rsidR="00CC5057" w:rsidRPr="00B3101A">
        <w:rPr>
          <w:rFonts w:cstheme="minorHAnsi"/>
          <w:b/>
        </w:rPr>
        <w:t xml:space="preserve">g. </w:t>
      </w:r>
      <w:r w:rsidRPr="00B3101A">
        <w:rPr>
          <w:rFonts w:cstheme="minorHAnsi"/>
          <w:b/>
        </w:rPr>
        <w:t>Technician-Process Automation &amp; control</w:t>
      </w:r>
      <w:r w:rsidR="00FA63F3" w:rsidRPr="00B3101A">
        <w:rPr>
          <w:rFonts w:cstheme="minorHAnsi"/>
          <w:b/>
        </w:rPr>
        <w:t>(</w:t>
      </w:r>
      <w:r w:rsidR="00A327ED" w:rsidRPr="00B3101A">
        <w:rPr>
          <w:rFonts w:cstheme="minorHAnsi"/>
          <w:b/>
        </w:rPr>
        <w:t>Jan</w:t>
      </w:r>
      <w:r w:rsidR="001055E9" w:rsidRPr="00B3101A">
        <w:rPr>
          <w:rFonts w:cstheme="minorHAnsi"/>
          <w:b/>
        </w:rPr>
        <w:t>’</w:t>
      </w:r>
      <w:r w:rsidR="00A327ED" w:rsidRPr="00B3101A">
        <w:rPr>
          <w:rFonts w:cstheme="minorHAnsi"/>
          <w:b/>
        </w:rPr>
        <w:t>2018</w:t>
      </w:r>
      <w:r w:rsidR="001055E9" w:rsidRPr="00B3101A">
        <w:rPr>
          <w:rFonts w:cstheme="minorHAnsi"/>
          <w:b/>
        </w:rPr>
        <w:t xml:space="preserve"> to </w:t>
      </w:r>
      <w:r w:rsidR="00A327ED" w:rsidRPr="00B3101A">
        <w:rPr>
          <w:rFonts w:cstheme="minorHAnsi"/>
          <w:b/>
        </w:rPr>
        <w:t>June’2019</w:t>
      </w:r>
      <w:r w:rsidR="00165ED2" w:rsidRPr="00B3101A">
        <w:rPr>
          <w:rFonts w:cstheme="minorHAnsi"/>
          <w:b/>
        </w:rPr>
        <w:t>)</w:t>
      </w:r>
    </w:p>
    <w:p w:rsidR="003C1648" w:rsidRPr="00B3101A" w:rsidRDefault="00A327ED" w:rsidP="006F2384">
      <w:pPr>
        <w:spacing w:after="0" w:line="276" w:lineRule="auto"/>
        <w:jc w:val="both"/>
        <w:rPr>
          <w:rFonts w:cstheme="minorHAnsi"/>
        </w:rPr>
      </w:pPr>
      <w:r w:rsidRPr="00B3101A">
        <w:rPr>
          <w:rFonts w:cstheme="minorHAnsi"/>
        </w:rPr>
        <w:t>Confederation College THUNDER BAY</w:t>
      </w:r>
      <w:r w:rsidR="00AF71F0" w:rsidRPr="00B3101A">
        <w:rPr>
          <w:rFonts w:cstheme="minorHAnsi"/>
        </w:rPr>
        <w:t>, ONTARIO</w:t>
      </w:r>
      <w:r w:rsidRPr="00B3101A">
        <w:rPr>
          <w:rFonts w:cstheme="minorHAnsi"/>
        </w:rPr>
        <w:t>, CANADA</w:t>
      </w:r>
    </w:p>
    <w:p w:rsidR="003F1CE9" w:rsidRPr="00B3101A" w:rsidRDefault="00BE5D7A" w:rsidP="006F2384">
      <w:pPr>
        <w:spacing w:after="0" w:line="276" w:lineRule="auto"/>
        <w:jc w:val="both"/>
        <w:rPr>
          <w:rFonts w:cstheme="minorHAnsi"/>
          <w:b/>
        </w:rPr>
      </w:pPr>
      <w:r w:rsidRPr="00B3101A">
        <w:rPr>
          <w:rFonts w:cstheme="minorHAnsi"/>
          <w:b/>
        </w:rPr>
        <w:t>Bachelor</w:t>
      </w:r>
      <w:r w:rsidR="003C1648" w:rsidRPr="00B3101A">
        <w:rPr>
          <w:rFonts w:cstheme="minorHAnsi"/>
          <w:b/>
        </w:rPr>
        <w:t xml:space="preserve"> of Engineering in Electrical Engineering</w:t>
      </w:r>
      <w:r w:rsidR="00A327ED" w:rsidRPr="00B3101A">
        <w:rPr>
          <w:rFonts w:cstheme="minorHAnsi"/>
          <w:b/>
        </w:rPr>
        <w:t>(</w:t>
      </w:r>
      <w:r w:rsidR="00CC5057" w:rsidRPr="00B3101A">
        <w:rPr>
          <w:rFonts w:cstheme="minorHAnsi"/>
          <w:b/>
        </w:rPr>
        <w:t>J</w:t>
      </w:r>
      <w:r w:rsidR="003F1CE9" w:rsidRPr="00B3101A">
        <w:rPr>
          <w:rFonts w:cstheme="minorHAnsi"/>
          <w:b/>
        </w:rPr>
        <w:t>u</w:t>
      </w:r>
      <w:r w:rsidR="001055E9" w:rsidRPr="00B3101A">
        <w:rPr>
          <w:rFonts w:cstheme="minorHAnsi"/>
          <w:b/>
        </w:rPr>
        <w:t>ly</w:t>
      </w:r>
      <w:r w:rsidR="003F1CE9" w:rsidRPr="00B3101A">
        <w:rPr>
          <w:rFonts w:cstheme="minorHAnsi"/>
          <w:b/>
        </w:rPr>
        <w:t>’20</w:t>
      </w:r>
      <w:r w:rsidR="000D2D22" w:rsidRPr="00B3101A">
        <w:rPr>
          <w:rFonts w:cstheme="minorHAnsi"/>
          <w:b/>
        </w:rPr>
        <w:t>12</w:t>
      </w:r>
      <w:r w:rsidR="003F1CE9" w:rsidRPr="00B3101A">
        <w:rPr>
          <w:rFonts w:cstheme="minorHAnsi"/>
          <w:b/>
        </w:rPr>
        <w:t xml:space="preserve"> toMay’</w:t>
      </w:r>
      <w:r w:rsidR="00C97BE5" w:rsidRPr="00B3101A">
        <w:rPr>
          <w:rFonts w:cstheme="minorHAnsi"/>
          <w:b/>
        </w:rPr>
        <w:t>20</w:t>
      </w:r>
      <w:r w:rsidR="000D2D22" w:rsidRPr="00B3101A">
        <w:rPr>
          <w:rFonts w:cstheme="minorHAnsi"/>
          <w:b/>
        </w:rPr>
        <w:t>16</w:t>
      </w:r>
      <w:r w:rsidR="003C1648" w:rsidRPr="00B3101A">
        <w:rPr>
          <w:rFonts w:cstheme="minorHAnsi"/>
          <w:b/>
        </w:rPr>
        <w:t>)</w:t>
      </w:r>
    </w:p>
    <w:p w:rsidR="003F1CE9" w:rsidRPr="00B3101A" w:rsidRDefault="003F1CE9" w:rsidP="006F2384">
      <w:pPr>
        <w:spacing w:after="0" w:line="276" w:lineRule="auto"/>
        <w:jc w:val="both"/>
        <w:rPr>
          <w:rFonts w:cstheme="minorHAnsi"/>
        </w:rPr>
      </w:pPr>
      <w:r w:rsidRPr="00B3101A">
        <w:rPr>
          <w:rFonts w:cstheme="minorHAnsi"/>
        </w:rPr>
        <w:t>G.H. Patel College of Engg</w:t>
      </w:r>
      <w:r w:rsidR="00AF71F0" w:rsidRPr="00B3101A">
        <w:rPr>
          <w:rFonts w:cstheme="minorHAnsi"/>
        </w:rPr>
        <w:t>. &amp;</w:t>
      </w:r>
      <w:r w:rsidRPr="00B3101A">
        <w:rPr>
          <w:rFonts w:cstheme="minorHAnsi"/>
        </w:rPr>
        <w:t xml:space="preserve"> Technology (Gujarat Technological </w:t>
      </w:r>
      <w:r w:rsidR="00B4513D" w:rsidRPr="00B3101A">
        <w:rPr>
          <w:rFonts w:cstheme="minorHAnsi"/>
        </w:rPr>
        <w:t xml:space="preserve">University)  </w:t>
      </w:r>
      <w:r w:rsidR="001055E9" w:rsidRPr="00B3101A">
        <w:rPr>
          <w:rFonts w:cstheme="minorHAnsi"/>
        </w:rPr>
        <w:t xml:space="preserve">Vallabh-Vidhyanagar, </w:t>
      </w:r>
      <w:r w:rsidRPr="00B3101A">
        <w:rPr>
          <w:rFonts w:cstheme="minorHAnsi"/>
        </w:rPr>
        <w:t>Gujarat, India</w:t>
      </w:r>
    </w:p>
    <w:p w:rsidR="00A14D57" w:rsidRPr="00B3101A" w:rsidRDefault="00A14D57" w:rsidP="006F2384">
      <w:pPr>
        <w:spacing w:after="0" w:line="276" w:lineRule="auto"/>
        <w:jc w:val="both"/>
        <w:rPr>
          <w:rFonts w:cstheme="minorHAnsi"/>
        </w:rPr>
      </w:pPr>
    </w:p>
    <w:p w:rsidR="009E0259" w:rsidRPr="00B3101A" w:rsidRDefault="00701AFF" w:rsidP="006F2384">
      <w:pPr>
        <w:spacing w:after="0" w:line="276" w:lineRule="auto"/>
        <w:jc w:val="both"/>
        <w:rPr>
          <w:rFonts w:cstheme="minorHAnsi"/>
          <w:b/>
          <w:u w:val="single"/>
        </w:rPr>
      </w:pPr>
      <w:r w:rsidRPr="00B3101A">
        <w:rPr>
          <w:rFonts w:cstheme="minorHAnsi"/>
          <w:b/>
          <w:u w:val="single"/>
        </w:rPr>
        <w:t>PROFESSIONAL</w:t>
      </w:r>
      <w:r w:rsidR="00266860" w:rsidRPr="00B3101A">
        <w:rPr>
          <w:rFonts w:cstheme="minorHAnsi"/>
          <w:b/>
          <w:u w:val="single"/>
        </w:rPr>
        <w:t>EXPERIENCE</w:t>
      </w:r>
    </w:p>
    <w:p w:rsidR="00431CF3" w:rsidRPr="00B3101A" w:rsidRDefault="009E0259" w:rsidP="006F2384">
      <w:pPr>
        <w:pStyle w:val="ListParagraph"/>
        <w:numPr>
          <w:ilvl w:val="0"/>
          <w:numId w:val="16"/>
        </w:numPr>
        <w:spacing w:after="0" w:line="276" w:lineRule="auto"/>
        <w:ind w:left="360"/>
        <w:jc w:val="both"/>
        <w:rPr>
          <w:rFonts w:cstheme="minorHAnsi"/>
          <w:b/>
        </w:rPr>
      </w:pPr>
      <w:r w:rsidRPr="00B3101A">
        <w:rPr>
          <w:rFonts w:cstheme="minorHAnsi"/>
        </w:rPr>
        <w:t>Name of Organization</w:t>
      </w:r>
      <w:r w:rsidR="006554F3" w:rsidRPr="00B3101A">
        <w:rPr>
          <w:rFonts w:cstheme="minorHAnsi"/>
          <w:b/>
        </w:rPr>
        <w:t xml:space="preserve">: </w:t>
      </w:r>
      <w:r w:rsidR="00A859D5" w:rsidRPr="00B3101A">
        <w:rPr>
          <w:rFonts w:cstheme="minorHAnsi"/>
          <w:b/>
        </w:rPr>
        <w:t>ECOP</w:t>
      </w:r>
      <w:r w:rsidR="006554F3" w:rsidRPr="00B3101A">
        <w:rPr>
          <w:rFonts w:cstheme="minorHAnsi"/>
          <w:b/>
        </w:rPr>
        <w:t xml:space="preserve">ower </w:t>
      </w:r>
      <w:r w:rsidR="00A859D5" w:rsidRPr="00B3101A">
        <w:rPr>
          <w:rFonts w:cstheme="minorHAnsi"/>
          <w:b/>
        </w:rPr>
        <w:t>C</w:t>
      </w:r>
      <w:r w:rsidR="006554F3" w:rsidRPr="00B3101A">
        <w:rPr>
          <w:rFonts w:cstheme="minorHAnsi"/>
          <w:b/>
        </w:rPr>
        <w:t>onsultant</w:t>
      </w:r>
      <w:r w:rsidR="00431CF3" w:rsidRPr="00B3101A">
        <w:rPr>
          <w:rFonts w:cstheme="minorHAnsi"/>
          <w:b/>
        </w:rPr>
        <w:t xml:space="preserve">                                    </w:t>
      </w:r>
      <w:r w:rsidR="009F2D04" w:rsidRPr="00B3101A">
        <w:rPr>
          <w:rFonts w:cstheme="minorHAnsi"/>
          <w:b/>
        </w:rPr>
        <w:t xml:space="preserve">                                   </w:t>
      </w:r>
      <w:r w:rsidR="00431CF3" w:rsidRPr="00B3101A">
        <w:rPr>
          <w:rFonts w:cstheme="minorHAnsi"/>
          <w:b/>
        </w:rPr>
        <w:t xml:space="preserve"> (June’2016 to Aug’2016)</w:t>
      </w:r>
    </w:p>
    <w:p w:rsidR="00FC36F9" w:rsidRPr="00B3101A" w:rsidRDefault="00431CF3" w:rsidP="006F2384">
      <w:pPr>
        <w:spacing w:after="0" w:line="276" w:lineRule="auto"/>
        <w:ind w:firstLine="360"/>
        <w:jc w:val="both"/>
        <w:rPr>
          <w:rFonts w:cstheme="minorHAnsi"/>
          <w:b/>
        </w:rPr>
      </w:pPr>
      <w:r w:rsidRPr="00B3101A">
        <w:rPr>
          <w:rFonts w:cstheme="minorHAnsi"/>
        </w:rPr>
        <w:t xml:space="preserve">A PCB designing firm that deals with soft computing design to Hard copy of Printed circuit board. </w:t>
      </w:r>
    </w:p>
    <w:p w:rsidR="009E0259" w:rsidRPr="00B3101A" w:rsidRDefault="00C12A72" w:rsidP="006F2384">
      <w:pPr>
        <w:spacing w:after="0" w:line="276" w:lineRule="auto"/>
        <w:jc w:val="both"/>
        <w:rPr>
          <w:rFonts w:cstheme="minorHAnsi"/>
          <w:b/>
        </w:rPr>
      </w:pPr>
      <w:r>
        <w:rPr>
          <w:rFonts w:cstheme="minorHAnsi"/>
          <w:b/>
        </w:rPr>
        <w:t xml:space="preserve">      </w:t>
      </w:r>
      <w:r w:rsidR="00FC36F9" w:rsidRPr="00B3101A">
        <w:rPr>
          <w:rFonts w:cstheme="minorHAnsi"/>
          <w:b/>
        </w:rPr>
        <w:t xml:space="preserve">Location: </w:t>
      </w:r>
      <w:r w:rsidR="006554F3" w:rsidRPr="00B3101A">
        <w:rPr>
          <w:rFonts w:cstheme="minorHAnsi"/>
          <w:b/>
        </w:rPr>
        <w:t>Near Sabarmati, CG road, Ahmedabad, Gujarat. India</w:t>
      </w:r>
    </w:p>
    <w:p w:rsidR="00127C09" w:rsidRPr="00B3101A" w:rsidRDefault="00C12A72" w:rsidP="006F2384">
      <w:pPr>
        <w:spacing w:after="0" w:line="276" w:lineRule="auto"/>
        <w:jc w:val="both"/>
        <w:rPr>
          <w:rFonts w:cstheme="minorHAnsi"/>
          <w:b/>
        </w:rPr>
      </w:pPr>
      <w:r>
        <w:rPr>
          <w:rFonts w:cstheme="minorHAnsi"/>
          <w:b/>
        </w:rPr>
        <w:t xml:space="preserve">      </w:t>
      </w:r>
      <w:r w:rsidR="00127C09" w:rsidRPr="00B3101A">
        <w:rPr>
          <w:rFonts w:cstheme="minorHAnsi"/>
          <w:b/>
        </w:rPr>
        <w:t xml:space="preserve">Position: </w:t>
      </w:r>
      <w:r w:rsidR="006554F3" w:rsidRPr="00B3101A">
        <w:rPr>
          <w:rFonts w:cstheme="minorHAnsi"/>
          <w:b/>
        </w:rPr>
        <w:t>Jr. Design Engineer</w:t>
      </w:r>
    </w:p>
    <w:p w:rsidR="00127C09" w:rsidRPr="00B3101A" w:rsidRDefault="00EE28A0" w:rsidP="006F2384">
      <w:pPr>
        <w:spacing w:after="0" w:line="276" w:lineRule="auto"/>
        <w:jc w:val="both"/>
        <w:rPr>
          <w:rFonts w:cstheme="minorHAnsi"/>
          <w:b/>
        </w:rPr>
      </w:pPr>
      <w:r w:rsidRPr="00B3101A">
        <w:rPr>
          <w:rFonts w:cstheme="minorHAnsi"/>
          <w:b/>
        </w:rPr>
        <w:t>Roles &amp;</w:t>
      </w:r>
      <w:r w:rsidR="00127C09" w:rsidRPr="00B3101A">
        <w:rPr>
          <w:rFonts w:cstheme="minorHAnsi"/>
          <w:b/>
        </w:rPr>
        <w:t>Responsibilities:</w:t>
      </w:r>
    </w:p>
    <w:p w:rsidR="00C7793D" w:rsidRPr="00B3101A" w:rsidRDefault="00C7793D" w:rsidP="006F2384">
      <w:pPr>
        <w:pStyle w:val="ListParagraph"/>
        <w:numPr>
          <w:ilvl w:val="0"/>
          <w:numId w:val="15"/>
        </w:numPr>
        <w:spacing w:after="0" w:line="276" w:lineRule="auto"/>
        <w:jc w:val="both"/>
        <w:rPr>
          <w:rFonts w:cstheme="minorHAnsi"/>
        </w:rPr>
      </w:pPr>
      <w:r w:rsidRPr="00B3101A">
        <w:rPr>
          <w:rFonts w:cstheme="minorHAnsi"/>
        </w:rPr>
        <w:t xml:space="preserve">I learnt about </w:t>
      </w:r>
      <w:r w:rsidRPr="00B3101A">
        <w:rPr>
          <w:rFonts w:cstheme="minorHAnsi"/>
          <w:b/>
        </w:rPr>
        <w:t>Orcad lite</w:t>
      </w:r>
      <w:r w:rsidRPr="00B3101A">
        <w:rPr>
          <w:rFonts w:cstheme="minorHAnsi"/>
        </w:rPr>
        <w:t xml:space="preserve"> and </w:t>
      </w:r>
      <w:r w:rsidRPr="00B3101A">
        <w:rPr>
          <w:rFonts w:cstheme="minorHAnsi"/>
          <w:b/>
        </w:rPr>
        <w:t>Proteus</w:t>
      </w:r>
      <w:r w:rsidR="00423478" w:rsidRPr="00B3101A">
        <w:rPr>
          <w:rFonts w:cstheme="minorHAnsi"/>
        </w:rPr>
        <w:t xml:space="preserve">software </w:t>
      </w:r>
      <w:r w:rsidRPr="00B3101A">
        <w:rPr>
          <w:rFonts w:cstheme="minorHAnsi"/>
        </w:rPr>
        <w:t>used for PCB design</w:t>
      </w:r>
    </w:p>
    <w:p w:rsidR="00C7793D" w:rsidRPr="00B3101A" w:rsidRDefault="00C7793D" w:rsidP="006F2384">
      <w:pPr>
        <w:pStyle w:val="ListParagraph"/>
        <w:numPr>
          <w:ilvl w:val="0"/>
          <w:numId w:val="15"/>
        </w:numPr>
        <w:spacing w:after="0" w:line="276" w:lineRule="auto"/>
        <w:jc w:val="both"/>
        <w:rPr>
          <w:rFonts w:cstheme="minorHAnsi"/>
        </w:rPr>
      </w:pPr>
      <w:r w:rsidRPr="00B3101A">
        <w:rPr>
          <w:rFonts w:cstheme="minorHAnsi"/>
        </w:rPr>
        <w:t>I was part of designing team and supervised other plant activities</w:t>
      </w:r>
    </w:p>
    <w:p w:rsidR="00112271" w:rsidRPr="00B3101A" w:rsidRDefault="00112271" w:rsidP="006F2384">
      <w:pPr>
        <w:pStyle w:val="ListParagraph"/>
        <w:numPr>
          <w:ilvl w:val="0"/>
          <w:numId w:val="15"/>
        </w:numPr>
        <w:spacing w:after="0" w:line="276" w:lineRule="auto"/>
        <w:jc w:val="both"/>
        <w:rPr>
          <w:rFonts w:cstheme="minorHAnsi"/>
        </w:rPr>
      </w:pPr>
      <w:r w:rsidRPr="00B3101A">
        <w:rPr>
          <w:rFonts w:cstheme="minorHAnsi"/>
        </w:rPr>
        <w:t>To deal with customer</w:t>
      </w:r>
      <w:r w:rsidR="00C7793D" w:rsidRPr="00B3101A">
        <w:rPr>
          <w:rFonts w:cstheme="minorHAnsi"/>
        </w:rPr>
        <w:t>s</w:t>
      </w:r>
      <w:r w:rsidRPr="00B3101A">
        <w:rPr>
          <w:rFonts w:cstheme="minorHAnsi"/>
        </w:rPr>
        <w:t>regarding various products of electrical and electronics components</w:t>
      </w:r>
    </w:p>
    <w:p w:rsidR="00112271" w:rsidRPr="00B3101A" w:rsidRDefault="00112271" w:rsidP="006F2384">
      <w:pPr>
        <w:pStyle w:val="ListParagraph"/>
        <w:numPr>
          <w:ilvl w:val="0"/>
          <w:numId w:val="15"/>
        </w:numPr>
        <w:spacing w:after="0" w:line="276" w:lineRule="auto"/>
        <w:jc w:val="both"/>
        <w:rPr>
          <w:rFonts w:cstheme="minorHAnsi"/>
        </w:rPr>
      </w:pPr>
      <w:r w:rsidRPr="00B3101A">
        <w:rPr>
          <w:rFonts w:cstheme="minorHAnsi"/>
        </w:rPr>
        <w:t xml:space="preserve">To perform other manual duties </w:t>
      </w:r>
      <w:r w:rsidR="00423478" w:rsidRPr="00B3101A">
        <w:rPr>
          <w:rFonts w:cstheme="minorHAnsi"/>
        </w:rPr>
        <w:t>to maintain</w:t>
      </w:r>
      <w:r w:rsidR="008006BB" w:rsidRPr="00B3101A">
        <w:rPr>
          <w:rFonts w:cstheme="minorHAnsi"/>
        </w:rPr>
        <w:t xml:space="preserve"> safe workplace</w:t>
      </w:r>
    </w:p>
    <w:p w:rsidR="009F2D04" w:rsidRPr="000D6CCC" w:rsidRDefault="009F2D04" w:rsidP="000D6CCC">
      <w:pPr>
        <w:spacing w:after="0" w:line="276" w:lineRule="auto"/>
        <w:jc w:val="both"/>
        <w:rPr>
          <w:rFonts w:cstheme="minorHAnsi"/>
        </w:rPr>
      </w:pPr>
    </w:p>
    <w:p w:rsidR="009F2D04" w:rsidRPr="00B3101A" w:rsidRDefault="009F2D04" w:rsidP="00B3101A">
      <w:pPr>
        <w:pStyle w:val="ListParagraph"/>
        <w:numPr>
          <w:ilvl w:val="0"/>
          <w:numId w:val="16"/>
        </w:numPr>
        <w:spacing w:after="0"/>
        <w:ind w:left="288"/>
        <w:rPr>
          <w:rFonts w:cstheme="minorHAnsi"/>
        </w:rPr>
      </w:pPr>
      <w:r w:rsidRPr="00B3101A">
        <w:rPr>
          <w:rFonts w:cstheme="minorHAnsi"/>
        </w:rPr>
        <w:t xml:space="preserve">Name of Organization:  </w:t>
      </w:r>
      <w:r w:rsidRPr="00B3101A">
        <w:rPr>
          <w:rFonts w:cstheme="minorHAnsi"/>
          <w:b/>
        </w:rPr>
        <w:t>Wanakbori Thermal Power Plant                                            (1</w:t>
      </w:r>
      <w:r w:rsidRPr="00B3101A">
        <w:rPr>
          <w:rFonts w:cstheme="minorHAnsi"/>
          <w:b/>
          <w:vertAlign w:val="superscript"/>
        </w:rPr>
        <w:t>st</w:t>
      </w:r>
      <w:r w:rsidRPr="00B3101A">
        <w:rPr>
          <w:rFonts w:cstheme="minorHAnsi"/>
          <w:b/>
        </w:rPr>
        <w:t xml:space="preserve"> Jan’2015 to 10</w:t>
      </w:r>
      <w:r w:rsidRPr="00B3101A">
        <w:rPr>
          <w:rFonts w:cstheme="minorHAnsi"/>
          <w:b/>
          <w:vertAlign w:val="superscript"/>
        </w:rPr>
        <w:t>th</w:t>
      </w:r>
      <w:r w:rsidRPr="00B3101A">
        <w:rPr>
          <w:rFonts w:cstheme="minorHAnsi"/>
          <w:b/>
        </w:rPr>
        <w:t xml:space="preserve"> June2015)</w:t>
      </w:r>
    </w:p>
    <w:p w:rsidR="009F2D04" w:rsidRPr="00B3101A" w:rsidRDefault="009F2D04" w:rsidP="00B3101A">
      <w:pPr>
        <w:tabs>
          <w:tab w:val="left" w:pos="720"/>
          <w:tab w:val="left" w:pos="1440"/>
          <w:tab w:val="left" w:pos="2160"/>
          <w:tab w:val="left" w:pos="2880"/>
          <w:tab w:val="left" w:pos="3600"/>
          <w:tab w:val="left" w:pos="4320"/>
          <w:tab w:val="left" w:pos="5040"/>
          <w:tab w:val="left" w:pos="5760"/>
          <w:tab w:val="left" w:pos="6180"/>
        </w:tabs>
        <w:spacing w:after="100" w:afterAutospacing="1" w:line="240" w:lineRule="auto"/>
        <w:ind w:left="-432"/>
        <w:contextualSpacing/>
        <w:rPr>
          <w:rFonts w:cstheme="minorHAnsi"/>
          <w:b/>
        </w:rPr>
      </w:pPr>
      <w:r w:rsidRPr="00B3101A">
        <w:rPr>
          <w:rFonts w:cstheme="minorHAnsi"/>
          <w:b/>
        </w:rPr>
        <w:t xml:space="preserve">               Location: Wanakbori, Gujarat. India</w:t>
      </w:r>
    </w:p>
    <w:p w:rsidR="009F2D04" w:rsidRPr="00B3101A" w:rsidRDefault="009F2D04" w:rsidP="00B3101A">
      <w:pPr>
        <w:tabs>
          <w:tab w:val="left" w:pos="720"/>
          <w:tab w:val="left" w:pos="1440"/>
          <w:tab w:val="left" w:pos="2160"/>
          <w:tab w:val="left" w:pos="2880"/>
          <w:tab w:val="left" w:pos="3600"/>
          <w:tab w:val="left" w:pos="4320"/>
          <w:tab w:val="left" w:pos="5040"/>
          <w:tab w:val="left" w:pos="5760"/>
          <w:tab w:val="left" w:pos="6180"/>
        </w:tabs>
        <w:spacing w:after="100" w:afterAutospacing="1" w:line="240" w:lineRule="auto"/>
        <w:ind w:left="-432"/>
        <w:contextualSpacing/>
        <w:rPr>
          <w:rFonts w:cstheme="minorHAnsi"/>
          <w:b/>
        </w:rPr>
      </w:pPr>
      <w:r w:rsidRPr="00B3101A">
        <w:rPr>
          <w:rFonts w:cstheme="minorHAnsi"/>
          <w:b/>
        </w:rPr>
        <w:t xml:space="preserve">            </w:t>
      </w:r>
      <w:r w:rsidR="000678DE">
        <w:rPr>
          <w:rFonts w:cstheme="minorHAnsi"/>
          <w:b/>
        </w:rPr>
        <w:t xml:space="preserve">   </w:t>
      </w:r>
      <w:r w:rsidR="00444BDB">
        <w:rPr>
          <w:rFonts w:cstheme="minorHAnsi"/>
          <w:b/>
        </w:rPr>
        <w:t>Position: Maintenance Technician</w:t>
      </w:r>
    </w:p>
    <w:p w:rsidR="00B3101A" w:rsidRPr="00B3101A" w:rsidRDefault="009F2D04" w:rsidP="00B3101A">
      <w:pPr>
        <w:tabs>
          <w:tab w:val="left" w:pos="720"/>
          <w:tab w:val="left" w:pos="1440"/>
          <w:tab w:val="left" w:pos="2160"/>
          <w:tab w:val="left" w:pos="2880"/>
          <w:tab w:val="left" w:pos="3600"/>
          <w:tab w:val="left" w:pos="4320"/>
          <w:tab w:val="left" w:pos="5040"/>
          <w:tab w:val="left" w:pos="5760"/>
          <w:tab w:val="left" w:pos="6180"/>
        </w:tabs>
        <w:spacing w:after="100" w:afterAutospacing="1" w:line="240" w:lineRule="auto"/>
        <w:ind w:left="-432"/>
        <w:contextualSpacing/>
        <w:rPr>
          <w:rFonts w:cstheme="minorHAnsi"/>
        </w:rPr>
      </w:pPr>
      <w:r w:rsidRPr="00B3101A">
        <w:rPr>
          <w:rFonts w:cstheme="minorHAnsi"/>
          <w:b/>
        </w:rPr>
        <w:t xml:space="preserve">       </w:t>
      </w:r>
      <w:r w:rsidR="00B3101A">
        <w:rPr>
          <w:rFonts w:cstheme="minorHAnsi"/>
          <w:b/>
        </w:rPr>
        <w:t xml:space="preserve">  </w:t>
      </w:r>
      <w:r w:rsidRPr="00B3101A">
        <w:rPr>
          <w:rFonts w:cstheme="minorHAnsi"/>
          <w:b/>
        </w:rPr>
        <w:t>Roles &amp;Responsibilities:</w:t>
      </w:r>
    </w:p>
    <w:p w:rsidR="009F2D04" w:rsidRPr="00B3101A" w:rsidRDefault="009F2D04" w:rsidP="00B3101A">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180"/>
        </w:tabs>
        <w:spacing w:before="100" w:beforeAutospacing="1" w:after="0" w:line="276" w:lineRule="auto"/>
        <w:ind w:left="720"/>
        <w:rPr>
          <w:rFonts w:cstheme="minorHAnsi"/>
        </w:rPr>
      </w:pPr>
      <w:r w:rsidRPr="00B3101A">
        <w:rPr>
          <w:rFonts w:cstheme="minorHAnsi"/>
        </w:rPr>
        <w:t>Troubleshooting of equipment failures (electrical and mechanical ) and analyze of defect patterns</w:t>
      </w:r>
    </w:p>
    <w:p w:rsidR="009F2D04" w:rsidRPr="00B3101A" w:rsidRDefault="009F2D04" w:rsidP="00B3101A">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180"/>
        </w:tabs>
        <w:spacing w:before="100" w:beforeAutospacing="1" w:after="0" w:line="276" w:lineRule="auto"/>
        <w:ind w:left="720"/>
        <w:rPr>
          <w:rFonts w:cstheme="minorHAnsi"/>
        </w:rPr>
      </w:pPr>
      <w:r w:rsidRPr="00B3101A">
        <w:rPr>
          <w:rFonts w:cstheme="minorHAnsi"/>
        </w:rPr>
        <w:t>Provide corrective actions for equipment failures and defects</w:t>
      </w:r>
    </w:p>
    <w:p w:rsidR="009F2D04" w:rsidRPr="00B3101A" w:rsidRDefault="009F2D04" w:rsidP="00B3101A">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180"/>
        </w:tabs>
        <w:spacing w:before="100" w:beforeAutospacing="1" w:after="0" w:line="276" w:lineRule="auto"/>
        <w:ind w:left="720"/>
        <w:rPr>
          <w:rFonts w:cstheme="minorHAnsi"/>
        </w:rPr>
      </w:pPr>
      <w:r w:rsidRPr="00B3101A">
        <w:rPr>
          <w:rFonts w:cstheme="minorHAnsi"/>
        </w:rPr>
        <w:t xml:space="preserve">Consult with Maintenance manager and supervisor to obtain failure details </w:t>
      </w:r>
    </w:p>
    <w:p w:rsidR="009F2D04" w:rsidRPr="00B3101A" w:rsidRDefault="009F2D04" w:rsidP="00B3101A">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180"/>
        </w:tabs>
        <w:spacing w:before="100" w:beforeAutospacing="1" w:after="0" w:line="276" w:lineRule="auto"/>
        <w:ind w:left="720"/>
        <w:rPr>
          <w:rFonts w:cstheme="minorHAnsi"/>
        </w:rPr>
      </w:pPr>
      <w:r w:rsidRPr="00B3101A">
        <w:rPr>
          <w:rFonts w:cstheme="minorHAnsi"/>
        </w:rPr>
        <w:t>Confirm investigative troubleshooting  is completed for reported defects</w:t>
      </w:r>
    </w:p>
    <w:p w:rsidR="009F2D04" w:rsidRPr="00B3101A" w:rsidRDefault="009F2D04" w:rsidP="00B3101A">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180"/>
        </w:tabs>
        <w:spacing w:before="100" w:beforeAutospacing="1" w:after="0" w:line="276" w:lineRule="auto"/>
        <w:ind w:left="720"/>
        <w:rPr>
          <w:rFonts w:cstheme="minorHAnsi"/>
        </w:rPr>
      </w:pPr>
      <w:r w:rsidRPr="00B3101A">
        <w:rPr>
          <w:rFonts w:cstheme="minorHAnsi"/>
        </w:rPr>
        <w:t xml:space="preserve">Develop and coordinates failures and defects explanation for customer  and management </w:t>
      </w:r>
    </w:p>
    <w:p w:rsidR="00BC1447" w:rsidRPr="00B3101A" w:rsidRDefault="00BC1447" w:rsidP="000D6CCC">
      <w:pPr>
        <w:spacing w:after="0" w:line="276" w:lineRule="auto"/>
        <w:jc w:val="both"/>
        <w:rPr>
          <w:rFonts w:cstheme="minorHAnsi"/>
        </w:rPr>
      </w:pPr>
    </w:p>
    <w:p w:rsidR="00421400" w:rsidRPr="00B3101A" w:rsidRDefault="00266860" w:rsidP="006F2384">
      <w:pPr>
        <w:pStyle w:val="ListParagraph"/>
        <w:numPr>
          <w:ilvl w:val="0"/>
          <w:numId w:val="16"/>
        </w:numPr>
        <w:spacing w:after="0" w:line="276" w:lineRule="auto"/>
        <w:ind w:left="360"/>
        <w:jc w:val="both"/>
        <w:rPr>
          <w:rFonts w:cstheme="minorHAnsi"/>
          <w:b/>
        </w:rPr>
      </w:pPr>
      <w:r w:rsidRPr="00B3101A">
        <w:rPr>
          <w:rFonts w:cstheme="minorHAnsi"/>
        </w:rPr>
        <w:t xml:space="preserve">Name of Organization: </w:t>
      </w:r>
      <w:r w:rsidR="00112271" w:rsidRPr="00B3101A">
        <w:rPr>
          <w:rFonts w:cstheme="minorHAnsi"/>
          <w:b/>
        </w:rPr>
        <w:t>Dalia Education Foundation</w:t>
      </w:r>
    </w:p>
    <w:p w:rsidR="00266860" w:rsidRPr="00B3101A" w:rsidRDefault="009F2D04" w:rsidP="006F2384">
      <w:pPr>
        <w:spacing w:after="0" w:line="276" w:lineRule="auto"/>
        <w:jc w:val="both"/>
        <w:rPr>
          <w:rFonts w:cstheme="minorHAnsi"/>
        </w:rPr>
      </w:pPr>
      <w:r w:rsidRPr="00B3101A">
        <w:rPr>
          <w:rFonts w:cstheme="minorHAnsi"/>
          <w:b/>
        </w:rPr>
        <w:t xml:space="preserve">       </w:t>
      </w:r>
      <w:r w:rsidR="00D25661" w:rsidRPr="00B3101A">
        <w:rPr>
          <w:rFonts w:cstheme="minorHAnsi"/>
          <w:b/>
        </w:rPr>
        <w:t>Locatio</w:t>
      </w:r>
      <w:r w:rsidR="00112271" w:rsidRPr="00B3101A">
        <w:rPr>
          <w:rFonts w:cstheme="minorHAnsi"/>
          <w:b/>
        </w:rPr>
        <w:t>n: National Highway No.8, Kanera, Ahmedabad, Gujarat</w:t>
      </w:r>
      <w:r w:rsidR="00D25661" w:rsidRPr="00B3101A">
        <w:rPr>
          <w:rFonts w:cstheme="minorHAnsi"/>
          <w:b/>
        </w:rPr>
        <w:t>, India</w:t>
      </w:r>
      <w:r w:rsidR="009906A3">
        <w:rPr>
          <w:rFonts w:cstheme="minorHAnsi"/>
          <w:b/>
        </w:rPr>
        <w:t xml:space="preserve">                     </w:t>
      </w:r>
      <w:r w:rsidR="00112271" w:rsidRPr="00B3101A">
        <w:rPr>
          <w:rFonts w:cstheme="minorHAnsi"/>
          <w:b/>
        </w:rPr>
        <w:t>(Feb’2017 to Oct’2017</w:t>
      </w:r>
      <w:r w:rsidR="00112271" w:rsidRPr="00B3101A">
        <w:rPr>
          <w:rFonts w:cstheme="minorHAnsi"/>
        </w:rPr>
        <w:t>)</w:t>
      </w:r>
    </w:p>
    <w:p w:rsidR="00266860" w:rsidRPr="00B3101A" w:rsidRDefault="00266860" w:rsidP="006F2384">
      <w:pPr>
        <w:spacing w:after="0" w:line="276" w:lineRule="auto"/>
        <w:ind w:left="360"/>
        <w:jc w:val="both"/>
        <w:rPr>
          <w:rFonts w:cstheme="minorHAnsi"/>
        </w:rPr>
      </w:pPr>
      <w:r w:rsidRPr="00B3101A">
        <w:rPr>
          <w:rFonts w:cstheme="minorHAnsi"/>
          <w:b/>
        </w:rPr>
        <w:t>Position:</w:t>
      </w:r>
      <w:r w:rsidR="00112271" w:rsidRPr="00B3101A">
        <w:rPr>
          <w:rFonts w:cstheme="minorHAnsi"/>
          <w:b/>
        </w:rPr>
        <w:t>Lecturer</w:t>
      </w:r>
    </w:p>
    <w:p w:rsidR="004A4CB4" w:rsidRPr="00B3101A" w:rsidRDefault="009F2D04" w:rsidP="006F2384">
      <w:pPr>
        <w:spacing w:after="0" w:line="276" w:lineRule="auto"/>
        <w:jc w:val="both"/>
        <w:rPr>
          <w:rFonts w:cstheme="minorHAnsi"/>
          <w:b/>
        </w:rPr>
      </w:pPr>
      <w:r w:rsidRPr="00B3101A">
        <w:rPr>
          <w:rFonts w:cstheme="minorHAnsi"/>
          <w:b/>
        </w:rPr>
        <w:t xml:space="preserve"> </w:t>
      </w:r>
      <w:r w:rsidR="004A4CB4" w:rsidRPr="00B3101A">
        <w:rPr>
          <w:rFonts w:cstheme="minorHAnsi"/>
          <w:b/>
        </w:rPr>
        <w:t>Roles &amp; Responsibilities:</w:t>
      </w:r>
    </w:p>
    <w:p w:rsidR="009F2D04" w:rsidRPr="00B3101A" w:rsidRDefault="009F2D04" w:rsidP="006F2384">
      <w:pPr>
        <w:spacing w:after="0" w:line="276" w:lineRule="auto"/>
        <w:jc w:val="both"/>
        <w:rPr>
          <w:rFonts w:cstheme="minorHAnsi"/>
          <w:b/>
        </w:rPr>
      </w:pPr>
    </w:p>
    <w:p w:rsidR="00112271" w:rsidRPr="00B3101A" w:rsidRDefault="00EE28A0" w:rsidP="006F2384">
      <w:pPr>
        <w:pStyle w:val="ListParagraph"/>
        <w:numPr>
          <w:ilvl w:val="0"/>
          <w:numId w:val="26"/>
        </w:numPr>
        <w:spacing w:after="0" w:line="276" w:lineRule="auto"/>
        <w:jc w:val="both"/>
        <w:rPr>
          <w:rFonts w:cstheme="minorHAnsi"/>
        </w:rPr>
      </w:pPr>
      <w:r w:rsidRPr="00B3101A">
        <w:rPr>
          <w:rFonts w:cstheme="minorHAnsi"/>
        </w:rPr>
        <w:t xml:space="preserve">Took lectures of various subjects from Electrical department like Elements of Electrical engineering, Electrical machines, Power system </w:t>
      </w:r>
      <w:r w:rsidR="00CB3D53" w:rsidRPr="00B3101A">
        <w:rPr>
          <w:rFonts w:cstheme="minorHAnsi"/>
        </w:rPr>
        <w:t>etc.</w:t>
      </w:r>
    </w:p>
    <w:p w:rsidR="00112271" w:rsidRPr="00B3101A" w:rsidRDefault="00EE28A0" w:rsidP="006F2384">
      <w:pPr>
        <w:pStyle w:val="ListParagraph"/>
        <w:numPr>
          <w:ilvl w:val="0"/>
          <w:numId w:val="26"/>
        </w:numPr>
        <w:spacing w:after="0" w:line="276" w:lineRule="auto"/>
        <w:jc w:val="both"/>
        <w:rPr>
          <w:rFonts w:cstheme="minorHAnsi"/>
        </w:rPr>
      </w:pPr>
      <w:r w:rsidRPr="00B3101A">
        <w:rPr>
          <w:rFonts w:cstheme="minorHAnsi"/>
        </w:rPr>
        <w:t>Counselling of students from Freshman year</w:t>
      </w:r>
    </w:p>
    <w:p w:rsidR="000D6CCC" w:rsidRPr="000D6CCC" w:rsidRDefault="00CC5057" w:rsidP="000D6CCC">
      <w:pPr>
        <w:pStyle w:val="ListParagraph"/>
        <w:numPr>
          <w:ilvl w:val="0"/>
          <w:numId w:val="26"/>
        </w:numPr>
        <w:spacing w:after="0" w:line="276" w:lineRule="auto"/>
        <w:jc w:val="both"/>
        <w:rPr>
          <w:rFonts w:cstheme="minorHAnsi"/>
        </w:rPr>
      </w:pPr>
      <w:r w:rsidRPr="00B3101A">
        <w:rPr>
          <w:rFonts w:cstheme="minorHAnsi"/>
        </w:rPr>
        <w:t xml:space="preserve">Provided useful information and references to make them understand about </w:t>
      </w:r>
      <w:r w:rsidR="00112271" w:rsidRPr="00B3101A">
        <w:rPr>
          <w:rFonts w:cstheme="minorHAnsi"/>
        </w:rPr>
        <w:t>SCADA, PLC and instrumentation System.</w:t>
      </w:r>
    </w:p>
    <w:p w:rsidR="00CC5057" w:rsidRPr="00B3101A" w:rsidRDefault="00112271" w:rsidP="00423478">
      <w:pPr>
        <w:pStyle w:val="ListParagraph"/>
        <w:spacing w:after="0" w:line="276" w:lineRule="auto"/>
        <w:ind w:left="360"/>
        <w:jc w:val="both"/>
        <w:rPr>
          <w:rFonts w:cstheme="minorHAnsi"/>
        </w:rPr>
      </w:pPr>
      <w:r w:rsidRPr="00B3101A">
        <w:rPr>
          <w:rFonts w:cstheme="minorHAnsi"/>
        </w:rPr>
        <w:t>As a Lecturer, I got a chance to explore my leadership, supervision skills.</w:t>
      </w:r>
    </w:p>
    <w:p w:rsidR="00423478" w:rsidRPr="00B3101A" w:rsidRDefault="00423478" w:rsidP="00423478">
      <w:pPr>
        <w:pStyle w:val="ListParagraph"/>
        <w:spacing w:after="0" w:line="276" w:lineRule="auto"/>
        <w:ind w:left="360"/>
        <w:jc w:val="both"/>
        <w:rPr>
          <w:rFonts w:cstheme="minorHAnsi"/>
        </w:rPr>
      </w:pPr>
    </w:p>
    <w:p w:rsidR="00081448" w:rsidRPr="00B3101A" w:rsidRDefault="00B70F4D" w:rsidP="006F2384">
      <w:pPr>
        <w:spacing w:after="0" w:line="276" w:lineRule="auto"/>
        <w:jc w:val="both"/>
        <w:rPr>
          <w:rFonts w:cstheme="minorHAnsi"/>
          <w:b/>
          <w:u w:val="single"/>
        </w:rPr>
      </w:pPr>
      <w:r w:rsidRPr="00B3101A">
        <w:rPr>
          <w:rFonts w:cstheme="minorHAnsi"/>
          <w:b/>
          <w:u w:val="single"/>
        </w:rPr>
        <w:lastRenderedPageBreak/>
        <w:t>ACADEMIC</w:t>
      </w:r>
      <w:r w:rsidR="00081448" w:rsidRPr="00B3101A">
        <w:rPr>
          <w:rFonts w:cstheme="minorHAnsi"/>
          <w:b/>
          <w:u w:val="single"/>
        </w:rPr>
        <w:t>PROJECTS</w:t>
      </w:r>
    </w:p>
    <w:p w:rsidR="00380433" w:rsidRPr="00B3101A" w:rsidRDefault="00112271" w:rsidP="006F2384">
      <w:pPr>
        <w:spacing w:after="0" w:line="276" w:lineRule="auto"/>
        <w:jc w:val="both"/>
        <w:rPr>
          <w:rFonts w:cstheme="minorHAnsi"/>
          <w:b/>
          <w:u w:val="single"/>
        </w:rPr>
      </w:pPr>
      <w:r w:rsidRPr="00B3101A">
        <w:rPr>
          <w:rFonts w:cstheme="minorHAnsi"/>
          <w:b/>
          <w:u w:val="single"/>
        </w:rPr>
        <w:t>Confederation College</w:t>
      </w:r>
      <w:r w:rsidR="00CC5057" w:rsidRPr="00B3101A">
        <w:rPr>
          <w:rFonts w:cstheme="minorHAnsi"/>
          <w:b/>
          <w:u w:val="single"/>
        </w:rPr>
        <w:t xml:space="preserve"> – Instrumentation &amp; Control </w:t>
      </w:r>
    </w:p>
    <w:p w:rsidR="007C1C6F" w:rsidRPr="00B3101A" w:rsidRDefault="00112271" w:rsidP="006F2384">
      <w:pPr>
        <w:pStyle w:val="ListParagraph"/>
        <w:numPr>
          <w:ilvl w:val="0"/>
          <w:numId w:val="14"/>
        </w:numPr>
        <w:tabs>
          <w:tab w:val="left" w:pos="9060"/>
        </w:tabs>
        <w:spacing w:after="60" w:line="276" w:lineRule="auto"/>
        <w:ind w:left="360" w:hanging="270"/>
        <w:jc w:val="both"/>
        <w:rPr>
          <w:rFonts w:cstheme="minorHAnsi"/>
          <w:b/>
        </w:rPr>
      </w:pPr>
      <w:r w:rsidRPr="00B3101A">
        <w:rPr>
          <w:rFonts w:cstheme="minorHAnsi"/>
          <w:b/>
        </w:rPr>
        <w:t xml:space="preserve">Instrumentation </w:t>
      </w:r>
      <w:r w:rsidR="007C1C6F" w:rsidRPr="00B3101A">
        <w:rPr>
          <w:rFonts w:cstheme="minorHAnsi"/>
          <w:b/>
        </w:rPr>
        <w:t>Laboratory Experience</w:t>
      </w:r>
    </w:p>
    <w:p w:rsidR="00CC5057" w:rsidRPr="00B3101A" w:rsidRDefault="007C1C6F" w:rsidP="006F2384">
      <w:pPr>
        <w:pStyle w:val="ListParagraph"/>
        <w:spacing w:line="276" w:lineRule="auto"/>
        <w:ind w:left="360"/>
        <w:jc w:val="both"/>
        <w:rPr>
          <w:rFonts w:cstheme="minorHAnsi"/>
        </w:rPr>
      </w:pPr>
      <w:r w:rsidRPr="00B3101A">
        <w:rPr>
          <w:rFonts w:cstheme="minorHAnsi"/>
        </w:rPr>
        <w:t xml:space="preserve">Worked with </w:t>
      </w:r>
      <w:r w:rsidR="0069687B" w:rsidRPr="00B3101A">
        <w:rPr>
          <w:rFonts w:cstheme="minorHAnsi"/>
        </w:rPr>
        <w:t xml:space="preserve">Computer </w:t>
      </w:r>
      <w:r w:rsidR="00423478" w:rsidRPr="00B3101A">
        <w:rPr>
          <w:rFonts w:cstheme="minorHAnsi"/>
        </w:rPr>
        <w:t>having</w:t>
      </w:r>
      <w:r w:rsidR="0069687B" w:rsidRPr="00B3101A">
        <w:rPr>
          <w:rFonts w:cstheme="minorHAnsi"/>
        </w:rPr>
        <w:t xml:space="preserve"> Control Builder, MyEplant, Data Manager, and AMS Software. Use</w:t>
      </w:r>
      <w:r w:rsidR="00423478" w:rsidRPr="00B3101A">
        <w:rPr>
          <w:rFonts w:cstheme="minorHAnsi"/>
        </w:rPr>
        <w:t>d</w:t>
      </w:r>
      <w:r w:rsidR="0069687B" w:rsidRPr="00B3101A">
        <w:rPr>
          <w:rFonts w:cstheme="minorHAnsi"/>
        </w:rPr>
        <w:t xml:space="preserve"> Pump 1 flow loop with orifice plate, D/P Cell and control valve. Use</w:t>
      </w:r>
      <w:r w:rsidR="00423478" w:rsidRPr="00B3101A">
        <w:rPr>
          <w:rFonts w:cstheme="minorHAnsi"/>
        </w:rPr>
        <w:t>d</w:t>
      </w:r>
      <w:r w:rsidR="0069687B" w:rsidRPr="00B3101A">
        <w:rPr>
          <w:rFonts w:cstheme="minorHAnsi"/>
        </w:rPr>
        <w:t xml:space="preserve"> Pump 2 flow loop with Magmeter and VFD speed control</w:t>
      </w:r>
      <w:r w:rsidRPr="00B3101A">
        <w:rPr>
          <w:rFonts w:cstheme="minorHAnsi"/>
        </w:rPr>
        <w:t xml:space="preserve"> to perform tests</w:t>
      </w:r>
      <w:r w:rsidR="00423478" w:rsidRPr="00B3101A">
        <w:rPr>
          <w:rFonts w:cstheme="minorHAnsi"/>
        </w:rPr>
        <w:t>using</w:t>
      </w:r>
      <w:r w:rsidR="00001FB7" w:rsidRPr="00B3101A">
        <w:rPr>
          <w:rFonts w:cstheme="minorHAnsi"/>
        </w:rPr>
        <w:t xml:space="preserve"> level transmitter</w:t>
      </w:r>
      <w:r w:rsidR="0069687B" w:rsidRPr="00B3101A">
        <w:rPr>
          <w:rFonts w:cstheme="minorHAnsi"/>
        </w:rPr>
        <w:t>.</w:t>
      </w:r>
      <w:r w:rsidRPr="00B3101A">
        <w:rPr>
          <w:rFonts w:cstheme="minorHAnsi"/>
        </w:rPr>
        <w:t>Modeling</w:t>
      </w:r>
      <w:r w:rsidR="00423478" w:rsidRPr="00B3101A">
        <w:rPr>
          <w:rFonts w:cstheme="minorHAnsi"/>
        </w:rPr>
        <w:t>of</w:t>
      </w:r>
      <w:r w:rsidR="0069687B" w:rsidRPr="00B3101A">
        <w:rPr>
          <w:rFonts w:cstheme="minorHAnsi"/>
        </w:rPr>
        <w:t xml:space="preserve"> combined cascade and ratio control process utilizing two flow control loops and</w:t>
      </w:r>
      <w:r w:rsidR="00001FB7" w:rsidRPr="00B3101A">
        <w:rPr>
          <w:rFonts w:cstheme="minorHAnsi"/>
        </w:rPr>
        <w:t xml:space="preserve"> a level control loop</w:t>
      </w:r>
      <w:r w:rsidR="00423478" w:rsidRPr="00B3101A">
        <w:rPr>
          <w:rFonts w:cstheme="minorHAnsi"/>
        </w:rPr>
        <w:t xml:space="preserve">. </w:t>
      </w:r>
      <w:r w:rsidR="00001FB7" w:rsidRPr="00B3101A">
        <w:rPr>
          <w:rFonts w:cstheme="minorHAnsi"/>
        </w:rPr>
        <w:t>Both flow</w:t>
      </w:r>
      <w:r w:rsidR="0069687B" w:rsidRPr="00B3101A">
        <w:rPr>
          <w:rFonts w:cstheme="minorHAnsi"/>
        </w:rPr>
        <w:t xml:space="preserve"> control</w:t>
      </w:r>
      <w:r w:rsidR="00001FB7" w:rsidRPr="00B3101A">
        <w:rPr>
          <w:rFonts w:cstheme="minorHAnsi"/>
        </w:rPr>
        <w:t xml:space="preserve"> loops will receive a ratio remote setpoint(RSP) from the primary (master) level control loop.</w:t>
      </w:r>
    </w:p>
    <w:p w:rsidR="00CC5057" w:rsidRPr="00B3101A" w:rsidRDefault="00CC5057" w:rsidP="006F2384">
      <w:pPr>
        <w:pStyle w:val="ListParagraph"/>
        <w:spacing w:line="276" w:lineRule="auto"/>
        <w:ind w:left="360"/>
        <w:jc w:val="both"/>
        <w:rPr>
          <w:rFonts w:cstheme="minorHAnsi"/>
        </w:rPr>
      </w:pPr>
    </w:p>
    <w:p w:rsidR="00122E1D" w:rsidRPr="00B3101A" w:rsidRDefault="00122E1D" w:rsidP="006F2384">
      <w:pPr>
        <w:pStyle w:val="ListParagraph"/>
        <w:numPr>
          <w:ilvl w:val="0"/>
          <w:numId w:val="14"/>
        </w:numPr>
        <w:spacing w:after="0" w:line="276" w:lineRule="auto"/>
        <w:jc w:val="both"/>
        <w:rPr>
          <w:rFonts w:cstheme="minorHAnsi"/>
          <w:b/>
        </w:rPr>
      </w:pPr>
      <w:r w:rsidRPr="00B3101A">
        <w:rPr>
          <w:rFonts w:cstheme="minorHAnsi"/>
          <w:b/>
        </w:rPr>
        <w:t xml:space="preserve"> Modeling </w:t>
      </w:r>
      <w:r w:rsidR="00AB665B" w:rsidRPr="00B3101A">
        <w:rPr>
          <w:rFonts w:cstheme="minorHAnsi"/>
          <w:b/>
        </w:rPr>
        <w:t xml:space="preserve">of a </w:t>
      </w:r>
      <w:r w:rsidR="00CC5057" w:rsidRPr="00B3101A">
        <w:rPr>
          <w:rFonts w:cstheme="minorHAnsi"/>
          <w:b/>
        </w:rPr>
        <w:t>C</w:t>
      </w:r>
      <w:r w:rsidR="00AB665B" w:rsidRPr="00B3101A">
        <w:rPr>
          <w:rFonts w:cstheme="minorHAnsi"/>
          <w:b/>
        </w:rPr>
        <w:t xml:space="preserve">ombination </w:t>
      </w:r>
      <w:r w:rsidR="00CC5057" w:rsidRPr="00B3101A">
        <w:rPr>
          <w:rFonts w:cstheme="minorHAnsi"/>
          <w:b/>
        </w:rPr>
        <w:t>C</w:t>
      </w:r>
      <w:r w:rsidR="00AB665B" w:rsidRPr="00B3101A">
        <w:rPr>
          <w:rFonts w:cstheme="minorHAnsi"/>
          <w:b/>
        </w:rPr>
        <w:t>ascade</w:t>
      </w:r>
    </w:p>
    <w:p w:rsidR="00AB665B" w:rsidRPr="00B3101A" w:rsidRDefault="003F68FE" w:rsidP="003F68FE">
      <w:pPr>
        <w:spacing w:line="276" w:lineRule="auto"/>
        <w:ind w:left="450"/>
        <w:jc w:val="both"/>
        <w:rPr>
          <w:rFonts w:cstheme="minorHAnsi"/>
        </w:rPr>
      </w:pPr>
      <w:r w:rsidRPr="00B3101A">
        <w:rPr>
          <w:rFonts w:cstheme="minorHAnsi"/>
        </w:rPr>
        <w:t>First</w:t>
      </w:r>
      <w:r w:rsidR="00AB665B" w:rsidRPr="00B3101A">
        <w:rPr>
          <w:rFonts w:cstheme="minorHAnsi"/>
        </w:rPr>
        <w:t xml:space="preserve"> inner loop</w:t>
      </w:r>
      <w:r w:rsidRPr="00B3101A">
        <w:rPr>
          <w:rFonts w:cstheme="minorHAnsi"/>
        </w:rPr>
        <w:t xml:space="preserve"> is</w:t>
      </w:r>
      <w:r w:rsidR="00AB665B" w:rsidRPr="00B3101A">
        <w:rPr>
          <w:rFonts w:cstheme="minorHAnsi"/>
        </w:rPr>
        <w:t xml:space="preserve"> tuned by putting the secondarycontroller in manual mode. </w:t>
      </w:r>
      <w:r w:rsidRPr="00B3101A">
        <w:rPr>
          <w:rFonts w:cstheme="minorHAnsi"/>
        </w:rPr>
        <w:t>Then</w:t>
      </w:r>
      <w:r w:rsidR="00AB665B" w:rsidRPr="00B3101A">
        <w:rPr>
          <w:rFonts w:cstheme="minorHAnsi"/>
        </w:rPr>
        <w:t xml:space="preserve"> the secondary controller has been placed In E1 mode (automode). In the E1 mode the seconded controller will </w:t>
      </w:r>
      <w:r w:rsidRPr="00B3101A">
        <w:rPr>
          <w:rFonts w:cstheme="minorHAnsi"/>
        </w:rPr>
        <w:t>enter</w:t>
      </w:r>
      <w:r w:rsidR="00AB665B" w:rsidRPr="00B3101A">
        <w:rPr>
          <w:rFonts w:cstheme="minorHAnsi"/>
        </w:rPr>
        <w:t xml:space="preserve"> remote set point where the primarycontroller output become the set point for the secondary controller. Now, this whole set up is ready totune the outer loop by keeping the primary controller in manual mode. </w:t>
      </w:r>
      <w:r w:rsidRPr="00B3101A">
        <w:rPr>
          <w:rFonts w:cstheme="minorHAnsi"/>
        </w:rPr>
        <w:t>Then</w:t>
      </w:r>
      <w:r w:rsidR="00AB665B" w:rsidRPr="00B3101A">
        <w:rPr>
          <w:rFonts w:cstheme="minorHAnsi"/>
        </w:rPr>
        <w:t xml:space="preserve"> the controlleris set to AUTO </w:t>
      </w:r>
      <w:r w:rsidRPr="00B3101A">
        <w:rPr>
          <w:rFonts w:cstheme="minorHAnsi"/>
        </w:rPr>
        <w:t xml:space="preserve">mode </w:t>
      </w:r>
      <w:r w:rsidR="00AB665B" w:rsidRPr="00B3101A">
        <w:rPr>
          <w:rFonts w:cstheme="minorHAnsi"/>
        </w:rPr>
        <w:t>for the automatic control.</w:t>
      </w:r>
    </w:p>
    <w:p w:rsidR="001E25B1" w:rsidRPr="00B3101A" w:rsidRDefault="00AB665B" w:rsidP="006F2384">
      <w:pPr>
        <w:pStyle w:val="ListParagraph"/>
        <w:numPr>
          <w:ilvl w:val="0"/>
          <w:numId w:val="14"/>
        </w:numPr>
        <w:spacing w:after="0" w:line="276" w:lineRule="auto"/>
        <w:jc w:val="both"/>
        <w:rPr>
          <w:rFonts w:cstheme="minorHAnsi"/>
          <w:b/>
        </w:rPr>
      </w:pPr>
      <w:r w:rsidRPr="00B3101A">
        <w:rPr>
          <w:rFonts w:cstheme="minorHAnsi"/>
          <w:b/>
        </w:rPr>
        <w:t xml:space="preserve">Ratio Control </w:t>
      </w:r>
    </w:p>
    <w:p w:rsidR="00AB665B" w:rsidRPr="00B3101A" w:rsidRDefault="00AB665B" w:rsidP="006F2384">
      <w:pPr>
        <w:pStyle w:val="ListParagraph"/>
        <w:spacing w:after="0" w:line="276" w:lineRule="auto"/>
        <w:ind w:left="450"/>
        <w:jc w:val="both"/>
        <w:rPr>
          <w:rFonts w:cstheme="minorHAnsi"/>
          <w:b/>
        </w:rPr>
      </w:pPr>
      <w:r w:rsidRPr="00B3101A">
        <w:rPr>
          <w:rFonts w:cstheme="minorHAnsi"/>
        </w:rPr>
        <w:t>Ratio control is needed to maintain when two flow must be mixed for one specific application. This project (control system) Flow Q1 and Flow Q2 has been used to maintain the fluid level in the tank. Ratio control binds two flow to make them work as parallel.The ratio controller controls the flow of second flow loop with respect to first flow loop</w:t>
      </w:r>
      <w:r w:rsidR="007134DC" w:rsidRPr="00B3101A">
        <w:rPr>
          <w:rFonts w:cstheme="minorHAnsi"/>
        </w:rPr>
        <w:t>.</w:t>
      </w:r>
    </w:p>
    <w:p w:rsidR="00122E1D" w:rsidRPr="00B3101A" w:rsidRDefault="00122E1D" w:rsidP="006F2384">
      <w:pPr>
        <w:spacing w:after="0" w:line="276" w:lineRule="auto"/>
        <w:ind w:left="450"/>
        <w:jc w:val="both"/>
        <w:rPr>
          <w:rFonts w:cstheme="minorHAnsi"/>
        </w:rPr>
      </w:pPr>
    </w:p>
    <w:p w:rsidR="001A4C5D" w:rsidRPr="00B3101A" w:rsidRDefault="00AB665B" w:rsidP="006F2384">
      <w:pPr>
        <w:pStyle w:val="ListParagraph"/>
        <w:numPr>
          <w:ilvl w:val="0"/>
          <w:numId w:val="14"/>
        </w:numPr>
        <w:spacing w:after="0" w:line="276" w:lineRule="auto"/>
        <w:ind w:left="360" w:hanging="270"/>
        <w:jc w:val="both"/>
        <w:rPr>
          <w:rFonts w:cstheme="minorHAnsi"/>
          <w:b/>
          <w:u w:val="single"/>
        </w:rPr>
      </w:pPr>
      <w:r w:rsidRPr="00B3101A">
        <w:rPr>
          <w:rFonts w:cstheme="minorHAnsi"/>
          <w:b/>
        </w:rPr>
        <w:t>L</w:t>
      </w:r>
      <w:r w:rsidR="001A4C5D" w:rsidRPr="00B3101A">
        <w:rPr>
          <w:rFonts w:cstheme="minorHAnsi"/>
          <w:b/>
        </w:rPr>
        <w:t>am</w:t>
      </w:r>
      <w:r w:rsidRPr="00B3101A">
        <w:rPr>
          <w:rFonts w:cstheme="minorHAnsi"/>
          <w:b/>
        </w:rPr>
        <w:t>bda tuning</w:t>
      </w:r>
      <w:r w:rsidR="000D2772">
        <w:rPr>
          <w:rFonts w:cstheme="minorHAnsi"/>
          <w:b/>
        </w:rPr>
        <w:t xml:space="preserve"> </w:t>
      </w:r>
      <w:r w:rsidR="007134DC" w:rsidRPr="00B3101A">
        <w:rPr>
          <w:rFonts w:cstheme="minorHAnsi"/>
          <w:b/>
        </w:rPr>
        <w:t>u</w:t>
      </w:r>
      <w:r w:rsidR="00D33739" w:rsidRPr="00B3101A">
        <w:rPr>
          <w:rFonts w:cstheme="minorHAnsi"/>
          <w:b/>
        </w:rPr>
        <w:t>sed</w:t>
      </w:r>
      <w:r w:rsidR="000D2772">
        <w:rPr>
          <w:rFonts w:cstheme="minorHAnsi"/>
          <w:b/>
        </w:rPr>
        <w:t xml:space="preserve"> </w:t>
      </w:r>
      <w:r w:rsidR="0054511B" w:rsidRPr="00B3101A">
        <w:rPr>
          <w:rFonts w:cstheme="minorHAnsi"/>
          <w:b/>
        </w:rPr>
        <w:t>to</w:t>
      </w:r>
      <w:r w:rsidR="001A4C5D" w:rsidRPr="00B3101A">
        <w:rPr>
          <w:rFonts w:cstheme="minorHAnsi"/>
          <w:b/>
        </w:rPr>
        <w:t xml:space="preserve"> adjust the controller parameter</w:t>
      </w:r>
      <w:r w:rsidR="00D33739" w:rsidRPr="00B3101A">
        <w:rPr>
          <w:rFonts w:cstheme="minorHAnsi"/>
          <w:b/>
        </w:rPr>
        <w:tab/>
      </w:r>
    </w:p>
    <w:p w:rsidR="001A4C5D" w:rsidRPr="00B3101A" w:rsidRDefault="007134DC" w:rsidP="006F2384">
      <w:pPr>
        <w:pStyle w:val="ListParagraph"/>
        <w:spacing w:after="0" w:line="276" w:lineRule="auto"/>
        <w:ind w:left="360"/>
        <w:jc w:val="both"/>
        <w:rPr>
          <w:rFonts w:cstheme="minorHAnsi"/>
        </w:rPr>
      </w:pPr>
      <w:r w:rsidRPr="00B3101A">
        <w:rPr>
          <w:rFonts w:cstheme="minorHAnsi"/>
        </w:rPr>
        <w:t>Biggest</w:t>
      </w:r>
      <w:r w:rsidR="001A4C5D" w:rsidRPr="00B3101A">
        <w:rPr>
          <w:rFonts w:cstheme="minorHAnsi"/>
        </w:rPr>
        <w:t xml:space="preserve"> and unique advantage is thatuser can choose the value of lambda (response time). This tuning provides the process dead time. </w:t>
      </w:r>
      <w:r w:rsidRPr="00B3101A">
        <w:rPr>
          <w:rFonts w:cstheme="minorHAnsi"/>
        </w:rPr>
        <w:t>P</w:t>
      </w:r>
      <w:r w:rsidR="001A4C5D" w:rsidRPr="00B3101A">
        <w:rPr>
          <w:rFonts w:cstheme="minorHAnsi"/>
        </w:rPr>
        <w:t>rocess variable in terms of flow will not overshoot its set point value but in relations of level</w:t>
      </w:r>
      <w:r w:rsidRPr="00B3101A">
        <w:rPr>
          <w:rFonts w:cstheme="minorHAnsi"/>
        </w:rPr>
        <w:t>,</w:t>
      </w:r>
      <w:r w:rsidR="001A4C5D" w:rsidRPr="00B3101A">
        <w:rPr>
          <w:rFonts w:cstheme="minorHAnsi"/>
        </w:rPr>
        <w:t xml:space="preserve"> it willprovide some amount of overshoot. </w:t>
      </w:r>
      <w:r w:rsidRPr="00B3101A">
        <w:rPr>
          <w:rFonts w:cstheme="minorHAnsi"/>
        </w:rPr>
        <w:t xml:space="preserve">Some </w:t>
      </w:r>
      <w:r w:rsidR="00CB3D53" w:rsidRPr="00B3101A">
        <w:rPr>
          <w:rFonts w:cstheme="minorHAnsi"/>
        </w:rPr>
        <w:t>steps lambda tuning</w:t>
      </w:r>
      <w:r w:rsidR="001A4C5D" w:rsidRPr="00B3101A">
        <w:rPr>
          <w:rFonts w:cstheme="minorHAnsi"/>
        </w:rPr>
        <w:t xml:space="preserve"> recommends such asthe value of lambda should be minimum three times the dead time response. The value of lambda for the flow control loop is 8.50 (pre-defined)</w:t>
      </w:r>
    </w:p>
    <w:p w:rsidR="00CC5057" w:rsidRPr="00B3101A" w:rsidRDefault="00CC5057" w:rsidP="006F2384">
      <w:pPr>
        <w:pStyle w:val="ListParagraph"/>
        <w:spacing w:after="0" w:line="276" w:lineRule="auto"/>
        <w:ind w:left="360"/>
        <w:jc w:val="both"/>
        <w:rPr>
          <w:rFonts w:cstheme="minorHAnsi"/>
          <w:b/>
          <w:u w:val="single"/>
        </w:rPr>
      </w:pPr>
    </w:p>
    <w:p w:rsidR="0054631F" w:rsidRPr="00B3101A" w:rsidRDefault="00E8544F" w:rsidP="006F2384">
      <w:pPr>
        <w:pStyle w:val="ListParagraph"/>
        <w:numPr>
          <w:ilvl w:val="0"/>
          <w:numId w:val="14"/>
        </w:numPr>
        <w:tabs>
          <w:tab w:val="left" w:pos="450"/>
        </w:tabs>
        <w:spacing w:after="0" w:line="276" w:lineRule="auto"/>
        <w:ind w:left="360" w:hanging="270"/>
        <w:jc w:val="both"/>
        <w:rPr>
          <w:rFonts w:cstheme="minorHAnsi"/>
          <w:b/>
          <w:u w:val="single"/>
        </w:rPr>
      </w:pPr>
      <w:r w:rsidRPr="00B3101A">
        <w:rPr>
          <w:rFonts w:cstheme="minorHAnsi"/>
          <w:b/>
        </w:rPr>
        <w:t>DCS system</w:t>
      </w:r>
    </w:p>
    <w:p w:rsidR="00E8544F" w:rsidRPr="00B3101A" w:rsidRDefault="00E8544F" w:rsidP="006F2384">
      <w:pPr>
        <w:spacing w:line="276" w:lineRule="auto"/>
        <w:ind w:left="360"/>
        <w:jc w:val="both"/>
        <w:rPr>
          <w:rFonts w:cstheme="minorHAnsi"/>
        </w:rPr>
      </w:pPr>
      <w:r w:rsidRPr="00B3101A">
        <w:rPr>
          <w:rFonts w:cstheme="minorHAnsi"/>
        </w:rPr>
        <w:t xml:space="preserve">It is the one type of process control system, which </w:t>
      </w:r>
      <w:r w:rsidR="007134DC" w:rsidRPr="00B3101A">
        <w:rPr>
          <w:rFonts w:cstheme="minorHAnsi"/>
        </w:rPr>
        <w:t>continuously</w:t>
      </w:r>
      <w:r w:rsidRPr="00B3101A">
        <w:rPr>
          <w:rFonts w:cstheme="minorHAnsi"/>
        </w:rPr>
        <w:t xml:space="preserve"> monitor the large number of control loop.DCS provides control logic. DCS can configure the HMI faceplate, alarm and so on as ordinary Controller.The function block contains set of control logic. Function Block: According to its configuration logic, it can have various input and outputvariables. Functional block diagram is a set and combination of various functional block. These</w:t>
      </w:r>
      <w:r w:rsidR="007134DC" w:rsidRPr="00B3101A">
        <w:rPr>
          <w:rFonts w:cstheme="minorHAnsi"/>
        </w:rPr>
        <w:t xml:space="preserve"> v</w:t>
      </w:r>
      <w:r w:rsidRPr="00B3101A">
        <w:rPr>
          <w:rFonts w:cstheme="minorHAnsi"/>
        </w:rPr>
        <w:t>arious blocks are wired together with connection lines. Function block diagram is known aslogic Program. This program executes and generate</w:t>
      </w:r>
      <w:r w:rsidR="007134DC" w:rsidRPr="00B3101A">
        <w:rPr>
          <w:rFonts w:cstheme="minorHAnsi"/>
        </w:rPr>
        <w:t>s</w:t>
      </w:r>
      <w:r w:rsidRPr="00B3101A">
        <w:rPr>
          <w:rFonts w:cstheme="minorHAnsi"/>
        </w:rPr>
        <w:t xml:space="preserve"> the output depending on Configuration.</w:t>
      </w:r>
    </w:p>
    <w:p w:rsidR="007E671F" w:rsidRPr="00B3101A" w:rsidRDefault="00A37FA2" w:rsidP="006F2384">
      <w:pPr>
        <w:pStyle w:val="ListParagraph"/>
        <w:numPr>
          <w:ilvl w:val="0"/>
          <w:numId w:val="14"/>
        </w:numPr>
        <w:spacing w:after="0" w:line="276" w:lineRule="auto"/>
        <w:ind w:left="360" w:hanging="270"/>
        <w:jc w:val="both"/>
        <w:rPr>
          <w:rFonts w:cstheme="minorHAnsi"/>
        </w:rPr>
      </w:pPr>
      <w:r w:rsidRPr="00B3101A">
        <w:rPr>
          <w:rFonts w:cstheme="minorHAnsi"/>
          <w:b/>
        </w:rPr>
        <w:t xml:space="preserve">Modelling </w:t>
      </w:r>
      <w:r w:rsidR="0013758D" w:rsidRPr="00B3101A">
        <w:rPr>
          <w:rFonts w:cstheme="minorHAnsi"/>
          <w:b/>
        </w:rPr>
        <w:t xml:space="preserve">and </w:t>
      </w:r>
      <w:r w:rsidR="007E671F" w:rsidRPr="00B3101A">
        <w:rPr>
          <w:rFonts w:cstheme="minorHAnsi"/>
          <w:b/>
        </w:rPr>
        <w:t>Verified cascade and ratio control process</w:t>
      </w:r>
    </w:p>
    <w:p w:rsidR="000C4F7B" w:rsidRPr="00B3101A" w:rsidRDefault="00A37FA2" w:rsidP="006F2384">
      <w:pPr>
        <w:tabs>
          <w:tab w:val="left" w:pos="720"/>
          <w:tab w:val="left" w:pos="1440"/>
          <w:tab w:val="left" w:pos="2160"/>
          <w:tab w:val="left" w:pos="2880"/>
          <w:tab w:val="left" w:pos="3600"/>
          <w:tab w:val="left" w:pos="4320"/>
          <w:tab w:val="left" w:pos="5040"/>
          <w:tab w:val="left" w:pos="5760"/>
          <w:tab w:val="left" w:pos="6180"/>
        </w:tabs>
        <w:spacing w:after="200" w:line="276" w:lineRule="auto"/>
        <w:ind w:left="360"/>
        <w:jc w:val="both"/>
        <w:rPr>
          <w:rFonts w:cstheme="minorHAnsi"/>
        </w:rPr>
      </w:pPr>
      <w:r w:rsidRPr="00B3101A">
        <w:rPr>
          <w:rFonts w:cstheme="minorHAnsi"/>
        </w:rPr>
        <w:t>Model</w:t>
      </w:r>
      <w:r w:rsidR="00E8544F" w:rsidRPr="00B3101A">
        <w:rPr>
          <w:rFonts w:cstheme="minorHAnsi"/>
        </w:rPr>
        <w:t xml:space="preserve"> of this project is to develop a close loop control system using cascade and ratio controlwhich provides the stability of the fluid in the open tank with minimum overshoot with respect todisturbance and step change. In addition to this, it takes less time to recover to its steady state value(set point Value). </w:t>
      </w:r>
    </w:p>
    <w:p w:rsidR="003A5D90" w:rsidRDefault="003A5D90" w:rsidP="006F2384">
      <w:pPr>
        <w:spacing w:after="0" w:line="276" w:lineRule="auto"/>
        <w:jc w:val="both"/>
        <w:rPr>
          <w:rFonts w:cstheme="minorHAnsi"/>
          <w:b/>
          <w:u w:val="single"/>
        </w:rPr>
      </w:pPr>
    </w:p>
    <w:p w:rsidR="00B3101A" w:rsidRDefault="00B3101A" w:rsidP="006F2384">
      <w:pPr>
        <w:spacing w:after="0" w:line="276" w:lineRule="auto"/>
        <w:jc w:val="both"/>
        <w:rPr>
          <w:rFonts w:cstheme="minorHAnsi"/>
          <w:b/>
          <w:u w:val="single"/>
        </w:rPr>
      </w:pPr>
    </w:p>
    <w:p w:rsidR="00B3101A" w:rsidRPr="00B3101A" w:rsidRDefault="00B3101A" w:rsidP="006F2384">
      <w:pPr>
        <w:spacing w:after="0" w:line="276" w:lineRule="auto"/>
        <w:jc w:val="both"/>
        <w:rPr>
          <w:rFonts w:cstheme="minorHAnsi"/>
          <w:b/>
          <w:u w:val="single"/>
        </w:rPr>
      </w:pPr>
    </w:p>
    <w:p w:rsidR="00A21A91" w:rsidRDefault="00A21A91" w:rsidP="006F2384">
      <w:pPr>
        <w:spacing w:after="0" w:line="276" w:lineRule="auto"/>
        <w:jc w:val="both"/>
        <w:rPr>
          <w:rFonts w:cstheme="minorHAnsi"/>
          <w:b/>
          <w:u w:val="single"/>
        </w:rPr>
      </w:pPr>
    </w:p>
    <w:p w:rsidR="00C12A72" w:rsidRDefault="00C12A72" w:rsidP="006F2384">
      <w:pPr>
        <w:spacing w:after="0" w:line="276" w:lineRule="auto"/>
        <w:jc w:val="both"/>
        <w:rPr>
          <w:rFonts w:cstheme="minorHAnsi"/>
          <w:b/>
          <w:u w:val="single"/>
        </w:rPr>
      </w:pPr>
    </w:p>
    <w:p w:rsidR="00C12A72" w:rsidRDefault="00C12A72" w:rsidP="006F2384">
      <w:pPr>
        <w:spacing w:after="0" w:line="276" w:lineRule="auto"/>
        <w:jc w:val="both"/>
        <w:rPr>
          <w:rFonts w:cstheme="minorHAnsi"/>
          <w:b/>
          <w:u w:val="single"/>
        </w:rPr>
      </w:pPr>
    </w:p>
    <w:p w:rsidR="00A21A91" w:rsidRDefault="00A21A91" w:rsidP="006F2384">
      <w:pPr>
        <w:spacing w:after="0" w:line="276" w:lineRule="auto"/>
        <w:jc w:val="both"/>
        <w:rPr>
          <w:rFonts w:cstheme="minorHAnsi"/>
          <w:b/>
          <w:u w:val="single"/>
        </w:rPr>
      </w:pPr>
    </w:p>
    <w:p w:rsidR="0054631F" w:rsidRPr="00B3101A" w:rsidRDefault="0054631F" w:rsidP="006F2384">
      <w:pPr>
        <w:spacing w:after="0" w:line="276" w:lineRule="auto"/>
        <w:jc w:val="both"/>
        <w:rPr>
          <w:rFonts w:cstheme="minorHAnsi"/>
          <w:b/>
        </w:rPr>
      </w:pPr>
      <w:r w:rsidRPr="00B3101A">
        <w:rPr>
          <w:rFonts w:cstheme="minorHAnsi"/>
          <w:b/>
          <w:u w:val="single"/>
        </w:rPr>
        <w:lastRenderedPageBreak/>
        <w:t>Gujarat Technological University</w:t>
      </w:r>
    </w:p>
    <w:p w:rsidR="00081448" w:rsidRPr="00B3101A" w:rsidRDefault="00001FB7" w:rsidP="006F2384">
      <w:pPr>
        <w:pStyle w:val="ListParagraph"/>
        <w:spacing w:after="0" w:line="276" w:lineRule="auto"/>
        <w:ind w:left="360"/>
        <w:jc w:val="both"/>
        <w:rPr>
          <w:rFonts w:cstheme="minorHAnsi"/>
          <w:b/>
        </w:rPr>
      </w:pPr>
      <w:r w:rsidRPr="00B3101A">
        <w:rPr>
          <w:rFonts w:cstheme="minorHAnsi"/>
          <w:b/>
        </w:rPr>
        <w:t>Radial feeder</w:t>
      </w:r>
      <w:r w:rsidR="005A3A85" w:rsidRPr="00B3101A">
        <w:rPr>
          <w:rFonts w:cstheme="minorHAnsi"/>
          <w:b/>
        </w:rPr>
        <w:t xml:space="preserve"> Protection</w:t>
      </w:r>
      <w:r w:rsidR="00962169" w:rsidRPr="00B3101A">
        <w:rPr>
          <w:rFonts w:cstheme="minorHAnsi"/>
          <w:b/>
        </w:rPr>
        <w:t xml:space="preserve"> -</w:t>
      </w:r>
      <w:r w:rsidR="00510DD7" w:rsidRPr="00B3101A">
        <w:rPr>
          <w:rFonts w:cstheme="minorHAnsi"/>
        </w:rPr>
        <w:t>.</w:t>
      </w:r>
    </w:p>
    <w:p w:rsidR="00001FB7" w:rsidRPr="00B3101A" w:rsidRDefault="00001FB7" w:rsidP="006F2384">
      <w:pPr>
        <w:pStyle w:val="ListParagraph"/>
        <w:numPr>
          <w:ilvl w:val="0"/>
          <w:numId w:val="28"/>
        </w:numPr>
        <w:spacing w:line="276" w:lineRule="auto"/>
        <w:ind w:left="360"/>
        <w:jc w:val="both"/>
        <w:rPr>
          <w:rFonts w:cstheme="minorHAnsi"/>
        </w:rPr>
      </w:pPr>
      <w:r w:rsidRPr="00B3101A">
        <w:rPr>
          <w:rFonts w:cstheme="minorHAnsi"/>
        </w:rPr>
        <w:t xml:space="preserve">Different subjects of power system like electrical power, system analysis, interconnected power system, High voltage engineering, protection and advancement in power system have enhanced my interest towards Energy &amp; Power system. </w:t>
      </w:r>
    </w:p>
    <w:p w:rsidR="00E4686E" w:rsidRPr="00B3101A" w:rsidRDefault="00001FB7" w:rsidP="006F2384">
      <w:pPr>
        <w:pStyle w:val="ListParagraph"/>
        <w:numPr>
          <w:ilvl w:val="0"/>
          <w:numId w:val="28"/>
        </w:numPr>
        <w:spacing w:line="276" w:lineRule="auto"/>
        <w:ind w:left="360"/>
        <w:jc w:val="both"/>
        <w:rPr>
          <w:rFonts w:cstheme="minorHAnsi"/>
        </w:rPr>
      </w:pPr>
      <w:r w:rsidRPr="00B3101A">
        <w:rPr>
          <w:rFonts w:cstheme="minorHAnsi"/>
        </w:rPr>
        <w:t xml:space="preserve">To gain in depth knowledge of Power system protection, I decided to analyse the protection system of power network under various conditions and hence chosen </w:t>
      </w:r>
      <w:r w:rsidRPr="00B3101A">
        <w:rPr>
          <w:rFonts w:cstheme="minorHAnsi"/>
          <w:b/>
        </w:rPr>
        <w:t>“Radial Feeder Protection using numerical relay”</w:t>
      </w:r>
      <w:r w:rsidRPr="00B3101A">
        <w:rPr>
          <w:rFonts w:cstheme="minorHAnsi"/>
        </w:rPr>
        <w:t xml:space="preserve">- as one of my undergrad projects and also worked on </w:t>
      </w:r>
      <w:r w:rsidRPr="00B3101A">
        <w:rPr>
          <w:rFonts w:cstheme="minorHAnsi"/>
          <w:b/>
        </w:rPr>
        <w:t>“MATLAB”</w:t>
      </w:r>
      <w:r w:rsidRPr="00B3101A">
        <w:rPr>
          <w:rFonts w:cstheme="minorHAnsi"/>
        </w:rPr>
        <w:t xml:space="preserve"> software and compared the output with theoretical concepts. Extensive research in the field of Numerical relays, different protection schemes will enhance system reliability. Detailed knowledge of protection philosophy is required in order to excel in this field and hence masters will be a best choice for me.  The task was to understand basic philosophy with defined criteria &amp; analysis of effect of different kinds of faults and tripping the line as per the fault for which I referred various IEEE research papers.</w:t>
      </w:r>
    </w:p>
    <w:p w:rsidR="007134DC" w:rsidRPr="00B3101A" w:rsidRDefault="007134DC" w:rsidP="006F2384">
      <w:pPr>
        <w:pStyle w:val="Body"/>
        <w:spacing w:line="276" w:lineRule="auto"/>
        <w:jc w:val="both"/>
        <w:rPr>
          <w:rFonts w:asciiTheme="minorHAnsi" w:eastAsiaTheme="minorHAnsi" w:hAnsiTheme="minorHAnsi" w:cstheme="minorHAnsi"/>
          <w:b/>
          <w:color w:val="auto"/>
          <w:sz w:val="22"/>
          <w:szCs w:val="22"/>
          <w:u w:val="single"/>
          <w:lang w:eastAsia="en-US"/>
        </w:rPr>
      </w:pPr>
    </w:p>
    <w:p w:rsidR="00717A03" w:rsidRPr="00B3101A" w:rsidRDefault="00602F68" w:rsidP="006F2384">
      <w:pPr>
        <w:pStyle w:val="Body"/>
        <w:spacing w:line="276" w:lineRule="auto"/>
        <w:jc w:val="both"/>
        <w:rPr>
          <w:rFonts w:asciiTheme="minorHAnsi" w:hAnsiTheme="minorHAnsi" w:cstheme="minorHAnsi"/>
          <w:iCs/>
          <w:color w:val="333333"/>
          <w:sz w:val="22"/>
          <w:szCs w:val="22"/>
          <w:u w:val="single"/>
        </w:rPr>
      </w:pPr>
      <w:r w:rsidRPr="00B3101A">
        <w:rPr>
          <w:rFonts w:asciiTheme="minorHAnsi" w:eastAsiaTheme="minorHAnsi" w:hAnsiTheme="minorHAnsi" w:cstheme="minorHAnsi"/>
          <w:b/>
          <w:color w:val="auto"/>
          <w:sz w:val="22"/>
          <w:szCs w:val="22"/>
          <w:u w:val="single"/>
          <w:lang w:eastAsia="en-US"/>
        </w:rPr>
        <w:t>INTERNSHIP &amp;INDUSTRIAL EXPERIENCE</w:t>
      </w:r>
    </w:p>
    <w:p w:rsidR="000D2D22" w:rsidRPr="00B3101A" w:rsidRDefault="000D2D22" w:rsidP="006F2384">
      <w:p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eastAsia="Trebuchet MS" w:cstheme="minorHAnsi"/>
        </w:rPr>
      </w:pPr>
      <w:r w:rsidRPr="00B3101A">
        <w:rPr>
          <w:rFonts w:cstheme="minorHAnsi"/>
          <w:b/>
        </w:rPr>
        <w:t xml:space="preserve">Atlanta Electricals Pvt Ltd, </w:t>
      </w:r>
      <w:r w:rsidR="00CB3D53" w:rsidRPr="00B3101A">
        <w:rPr>
          <w:rFonts w:cstheme="minorHAnsi"/>
        </w:rPr>
        <w:t>V.U.Nagar,</w:t>
      </w:r>
      <w:r w:rsidRPr="00B3101A">
        <w:rPr>
          <w:rFonts w:cstheme="minorHAnsi"/>
        </w:rPr>
        <w:t xml:space="preserve"> Gujarat. India</w:t>
      </w:r>
    </w:p>
    <w:p w:rsidR="000D2D22" w:rsidRPr="00B3101A" w:rsidRDefault="00781D78"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eastAsia="Trebuchet MS" w:cstheme="minorHAnsi"/>
        </w:rPr>
      </w:pPr>
      <w:r w:rsidRPr="00B3101A">
        <w:rPr>
          <w:rFonts w:cstheme="minorHAnsi"/>
        </w:rPr>
        <w:t>One</w:t>
      </w:r>
      <w:r w:rsidR="000D2D22" w:rsidRPr="00B3101A">
        <w:rPr>
          <w:rFonts w:cstheme="minorHAnsi"/>
        </w:rPr>
        <w:t xml:space="preserve"> week</w:t>
      </w:r>
      <w:r w:rsidRPr="00B3101A">
        <w:rPr>
          <w:rFonts w:cstheme="minorHAnsi"/>
        </w:rPr>
        <w:t xml:space="preserve"> of </w:t>
      </w:r>
      <w:r w:rsidR="000D2D22" w:rsidRPr="00B3101A">
        <w:rPr>
          <w:rFonts w:cstheme="minorHAnsi"/>
        </w:rPr>
        <w:t>vocational training at Transformer manufacturing facility</w:t>
      </w:r>
      <w:r w:rsidR="000D2D22" w:rsidRPr="00B3101A">
        <w:rPr>
          <w:rFonts w:cstheme="minorHAnsi"/>
        </w:rPr>
        <w:tab/>
      </w:r>
      <w:r w:rsidR="000D2D22" w:rsidRPr="00B3101A">
        <w:rPr>
          <w:rFonts w:cstheme="minorHAnsi"/>
        </w:rPr>
        <w:tab/>
      </w:r>
      <w:r w:rsidR="000D2D22" w:rsidRPr="00B3101A">
        <w:rPr>
          <w:rFonts w:cstheme="minorHAnsi"/>
        </w:rPr>
        <w:tab/>
      </w:r>
    </w:p>
    <w:p w:rsidR="000D2D22" w:rsidRPr="00B3101A" w:rsidRDefault="00A21A91"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eastAsia="Trebuchet MS" w:cstheme="minorHAnsi"/>
        </w:rPr>
      </w:pPr>
      <w:r w:rsidRPr="00B3101A">
        <w:rPr>
          <w:rFonts w:cstheme="minorHAnsi"/>
        </w:rPr>
        <w:t>Learnt</w:t>
      </w:r>
      <w:r w:rsidR="000D2D22" w:rsidRPr="00B3101A">
        <w:rPr>
          <w:rFonts w:cstheme="minorHAnsi"/>
        </w:rPr>
        <w:t xml:space="preserve"> the complete process of designing, manufacturing, assembling &amp; testing of transformer.</w:t>
      </w:r>
    </w:p>
    <w:p w:rsidR="000D2D22" w:rsidRPr="00B3101A" w:rsidRDefault="00A21A91" w:rsidP="006F2384">
      <w:p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cstheme="minorHAnsi"/>
        </w:rPr>
      </w:pPr>
      <w:r>
        <w:rPr>
          <w:rFonts w:cstheme="minorHAnsi"/>
          <w:b/>
        </w:rPr>
        <w:t>WTPS</w:t>
      </w:r>
      <w:r w:rsidR="000D2D22" w:rsidRPr="00B3101A">
        <w:rPr>
          <w:rFonts w:cstheme="minorHAnsi"/>
          <w:b/>
        </w:rPr>
        <w:t xml:space="preserve">, </w:t>
      </w:r>
      <w:r w:rsidR="000D2D22" w:rsidRPr="00B3101A">
        <w:rPr>
          <w:rFonts w:cstheme="minorHAnsi"/>
        </w:rPr>
        <w:t>Gujarat. India</w:t>
      </w:r>
    </w:p>
    <w:p w:rsidR="000D2D22" w:rsidRPr="00B3101A" w:rsidRDefault="000D2D22"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cstheme="minorHAnsi"/>
        </w:rPr>
      </w:pPr>
      <w:r w:rsidRPr="00B3101A">
        <w:rPr>
          <w:rFonts w:cstheme="minorHAnsi"/>
        </w:rPr>
        <w:t>Various field visits at power facilities where I learnt about power generation, transmission &amp; distribution. I came to realize about SCADA system at State Load Dispatch Centre, which we were studying in books only.</w:t>
      </w:r>
    </w:p>
    <w:p w:rsidR="000D2D22" w:rsidRPr="00B3101A" w:rsidRDefault="000D2D22"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cstheme="minorHAnsi"/>
        </w:rPr>
      </w:pPr>
      <w:r w:rsidRPr="00B3101A">
        <w:rPr>
          <w:rFonts w:cstheme="minorHAnsi"/>
        </w:rPr>
        <w:t xml:space="preserve"> I got amazed to see a big screen with real time data of voltage, frequency &amp; power, which were continuously changing as per load flow in the interconnected system.</w:t>
      </w:r>
    </w:p>
    <w:p w:rsidR="00112271" w:rsidRPr="00B3101A" w:rsidRDefault="000D2D22"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cstheme="minorHAnsi"/>
        </w:rPr>
      </w:pPr>
      <w:r w:rsidRPr="00B3101A">
        <w:rPr>
          <w:rFonts w:cstheme="minorHAnsi"/>
        </w:rPr>
        <w:t xml:space="preserve">I understood the Smart Grid concept through working models displayed at the power station. During one of the Workshop on </w:t>
      </w:r>
      <w:r w:rsidRPr="00B3101A">
        <w:rPr>
          <w:rFonts w:cstheme="minorHAnsi"/>
          <w:b/>
        </w:rPr>
        <w:t>“Robotics”</w:t>
      </w:r>
      <w:r w:rsidRPr="00B3101A">
        <w:rPr>
          <w:rFonts w:cstheme="minorHAnsi"/>
        </w:rPr>
        <w:t xml:space="preserve">, I learnt different advancements in the designing control </w:t>
      </w:r>
      <w:r w:rsidR="00CE38C2" w:rsidRPr="00B3101A">
        <w:rPr>
          <w:rFonts w:cstheme="minorHAnsi"/>
        </w:rPr>
        <w:t>circuit, which</w:t>
      </w:r>
      <w:r w:rsidRPr="00B3101A">
        <w:rPr>
          <w:rFonts w:cstheme="minorHAnsi"/>
        </w:rPr>
        <w:t xml:space="preserve"> was based on Arduino microcontroller. Thus, various field visits have enhanced my interest &amp; curiosity towards power industry &amp; its various time changing requirements.</w:t>
      </w:r>
    </w:p>
    <w:p w:rsidR="000D2D22" w:rsidRPr="00B3101A" w:rsidRDefault="00781D78" w:rsidP="006F2384">
      <w:pPr>
        <w:pStyle w:val="ListParagraph"/>
        <w:numPr>
          <w:ilvl w:val="0"/>
          <w:numId w:val="25"/>
        </w:numPr>
        <w:tabs>
          <w:tab w:val="left" w:pos="720"/>
        </w:tabs>
        <w:autoSpaceDE w:val="0"/>
        <w:autoSpaceDN w:val="0"/>
        <w:adjustRightInd w:val="0"/>
        <w:spacing w:before="100" w:after="120" w:line="276" w:lineRule="auto"/>
        <w:jc w:val="both"/>
        <w:rPr>
          <w:rFonts w:eastAsia="Times New Roman" w:cstheme="minorHAnsi"/>
          <w:b/>
          <w:color w:val="000000"/>
        </w:rPr>
      </w:pPr>
      <w:r w:rsidRPr="00B3101A">
        <w:rPr>
          <w:rFonts w:eastAsia="Times New Roman" w:cstheme="minorHAnsi"/>
          <w:b/>
          <w:color w:val="000000"/>
        </w:rPr>
        <w:t xml:space="preserve">Visited </w:t>
      </w:r>
      <w:r w:rsidR="000D2D22" w:rsidRPr="00B3101A">
        <w:rPr>
          <w:rFonts w:eastAsia="Times New Roman" w:cstheme="minorHAnsi"/>
          <w:b/>
          <w:color w:val="000000"/>
        </w:rPr>
        <w:t>Ukai Thermal Power Plant and Hydro Power Plant.</w:t>
      </w:r>
    </w:p>
    <w:p w:rsidR="000D2D22" w:rsidRPr="00B3101A" w:rsidRDefault="000D2D22" w:rsidP="006F2384">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180"/>
        </w:tabs>
        <w:spacing w:after="200" w:line="276" w:lineRule="auto"/>
        <w:jc w:val="both"/>
        <w:rPr>
          <w:rFonts w:cstheme="minorHAnsi"/>
          <w:b/>
        </w:rPr>
      </w:pPr>
      <w:r w:rsidRPr="00B3101A">
        <w:rPr>
          <w:rFonts w:eastAsia="Times New Roman" w:cstheme="minorHAnsi"/>
          <w:b/>
          <w:color w:val="000000"/>
        </w:rPr>
        <w:t>Visited  400</w:t>
      </w:r>
      <w:r w:rsidR="00781D78" w:rsidRPr="00B3101A">
        <w:rPr>
          <w:rFonts w:eastAsia="Times New Roman" w:cstheme="minorHAnsi"/>
          <w:b/>
          <w:color w:val="000000"/>
        </w:rPr>
        <w:t>kV</w:t>
      </w:r>
      <w:r w:rsidRPr="00B3101A">
        <w:rPr>
          <w:rFonts w:eastAsia="Times New Roman" w:cstheme="minorHAnsi"/>
          <w:b/>
          <w:color w:val="000000"/>
        </w:rPr>
        <w:t xml:space="preserve"> substation,kasor organized by G. H.Patel college of Engineering  and Technology</w:t>
      </w:r>
    </w:p>
    <w:p w:rsidR="000D2D22" w:rsidRPr="00B3101A" w:rsidRDefault="00CE38C2" w:rsidP="006F2384">
      <w:pPr>
        <w:pStyle w:val="ListParagraph"/>
        <w:numPr>
          <w:ilvl w:val="0"/>
          <w:numId w:val="25"/>
        </w:numPr>
        <w:spacing w:after="0" w:line="276" w:lineRule="auto"/>
        <w:jc w:val="both"/>
        <w:rPr>
          <w:rFonts w:cstheme="minorHAnsi"/>
          <w:b/>
        </w:rPr>
      </w:pPr>
      <w:r w:rsidRPr="00B3101A">
        <w:rPr>
          <w:rFonts w:cstheme="minorHAnsi"/>
          <w:b/>
        </w:rPr>
        <w:t>Visited ABB Company</w:t>
      </w:r>
      <w:r w:rsidR="000D2D22" w:rsidRPr="00B3101A">
        <w:rPr>
          <w:rFonts w:cstheme="minorHAnsi"/>
          <w:b/>
        </w:rPr>
        <w:t xml:space="preserve"> organized </w:t>
      </w:r>
      <w:r w:rsidRPr="00B3101A">
        <w:rPr>
          <w:rFonts w:cstheme="minorHAnsi"/>
          <w:b/>
        </w:rPr>
        <w:t xml:space="preserve">by </w:t>
      </w:r>
      <w:r w:rsidR="000D2D22" w:rsidRPr="00B3101A">
        <w:rPr>
          <w:rFonts w:eastAsia="Times New Roman" w:cstheme="minorHAnsi"/>
          <w:b/>
          <w:color w:val="000000"/>
        </w:rPr>
        <w:t xml:space="preserve">G. H.Patel college of </w:t>
      </w:r>
      <w:r w:rsidRPr="00B3101A">
        <w:rPr>
          <w:rFonts w:eastAsia="Times New Roman" w:cstheme="minorHAnsi"/>
          <w:b/>
          <w:color w:val="000000"/>
        </w:rPr>
        <w:t>Engineering and</w:t>
      </w:r>
      <w:r w:rsidR="000D2D22" w:rsidRPr="00B3101A">
        <w:rPr>
          <w:rFonts w:eastAsia="Times New Roman" w:cstheme="minorHAnsi"/>
          <w:b/>
          <w:color w:val="000000"/>
        </w:rPr>
        <w:t xml:space="preserve"> Technology.</w:t>
      </w:r>
    </w:p>
    <w:p w:rsidR="00676FF9" w:rsidRPr="00B3101A" w:rsidRDefault="00676FF9" w:rsidP="006F2384">
      <w:pPr>
        <w:spacing w:after="0" w:line="276" w:lineRule="auto"/>
        <w:jc w:val="both"/>
        <w:rPr>
          <w:rFonts w:cstheme="minorHAnsi"/>
        </w:rPr>
      </w:pPr>
    </w:p>
    <w:p w:rsidR="0046219C" w:rsidRPr="00B3101A" w:rsidRDefault="008F6DC3" w:rsidP="006F2384">
      <w:pPr>
        <w:pStyle w:val="Body"/>
        <w:spacing w:line="276" w:lineRule="auto"/>
        <w:jc w:val="both"/>
        <w:rPr>
          <w:rFonts w:asciiTheme="minorHAnsi" w:eastAsiaTheme="minorHAnsi" w:hAnsiTheme="minorHAnsi" w:cstheme="minorHAnsi"/>
          <w:b/>
          <w:color w:val="auto"/>
          <w:sz w:val="22"/>
          <w:szCs w:val="22"/>
          <w:u w:val="single"/>
          <w:lang w:eastAsia="en-US"/>
        </w:rPr>
      </w:pPr>
      <w:r w:rsidRPr="00B3101A">
        <w:rPr>
          <w:rFonts w:asciiTheme="minorHAnsi" w:eastAsiaTheme="minorHAnsi" w:hAnsiTheme="minorHAnsi" w:cstheme="minorHAnsi"/>
          <w:b/>
          <w:color w:val="auto"/>
          <w:sz w:val="22"/>
          <w:szCs w:val="22"/>
          <w:u w:val="single"/>
          <w:lang w:eastAsia="en-US"/>
        </w:rPr>
        <w:t xml:space="preserve">COMPUTER / TECHNICAL </w:t>
      </w:r>
      <w:r w:rsidR="0046219C" w:rsidRPr="00B3101A">
        <w:rPr>
          <w:rFonts w:asciiTheme="minorHAnsi" w:eastAsiaTheme="minorHAnsi" w:hAnsiTheme="minorHAnsi" w:cstheme="minorHAnsi"/>
          <w:b/>
          <w:color w:val="auto"/>
          <w:sz w:val="22"/>
          <w:szCs w:val="22"/>
          <w:u w:val="single"/>
          <w:lang w:eastAsia="en-US"/>
        </w:rPr>
        <w:t>SKILLS</w:t>
      </w:r>
    </w:p>
    <w:p w:rsidR="00962169" w:rsidRPr="00B3101A" w:rsidRDefault="00613FBF" w:rsidP="006F2384">
      <w:pPr>
        <w:pStyle w:val="ListParagraph"/>
        <w:numPr>
          <w:ilvl w:val="0"/>
          <w:numId w:val="2"/>
        </w:numPr>
        <w:spacing w:after="0" w:line="276" w:lineRule="auto"/>
        <w:ind w:left="360" w:hanging="270"/>
        <w:jc w:val="both"/>
        <w:rPr>
          <w:rFonts w:cstheme="minorHAnsi"/>
          <w:b/>
          <w:color w:val="404040" w:themeColor="text1" w:themeTint="BF"/>
          <w:u w:val="single"/>
          <w:lang w:val="en-GB"/>
        </w:rPr>
      </w:pPr>
      <w:r w:rsidRPr="00B3101A">
        <w:rPr>
          <w:rFonts w:cstheme="minorHAnsi"/>
          <w:b/>
        </w:rPr>
        <w:t xml:space="preserve">Software: </w:t>
      </w:r>
      <w:r w:rsidR="000D2D22" w:rsidRPr="00B3101A">
        <w:rPr>
          <w:rFonts w:cstheme="minorHAnsi"/>
          <w:b/>
        </w:rPr>
        <w:t xml:space="preserve">Software: MATLAB </w:t>
      </w:r>
      <w:r w:rsidR="000D2D22" w:rsidRPr="00B3101A">
        <w:rPr>
          <w:rFonts w:cstheme="minorHAnsi"/>
          <w:b/>
          <w:color w:val="000099"/>
        </w:rPr>
        <w:t>|</w:t>
      </w:r>
      <w:r w:rsidR="000D2D22" w:rsidRPr="00B3101A">
        <w:rPr>
          <w:rFonts w:cstheme="minorHAnsi"/>
          <w:b/>
        </w:rPr>
        <w:t xml:space="preserve">Power World Simulator </w:t>
      </w:r>
      <w:r w:rsidR="000D2D22" w:rsidRPr="00B3101A">
        <w:rPr>
          <w:rFonts w:cstheme="minorHAnsi"/>
          <w:b/>
          <w:color w:val="000099"/>
        </w:rPr>
        <w:t>|</w:t>
      </w:r>
      <w:r w:rsidR="000D2D22" w:rsidRPr="00B3101A">
        <w:rPr>
          <w:rFonts w:cstheme="minorHAnsi"/>
          <w:b/>
        </w:rPr>
        <w:t>AutoCAD</w:t>
      </w:r>
      <w:r w:rsidR="000D2D22" w:rsidRPr="00B3101A">
        <w:rPr>
          <w:rFonts w:cstheme="minorHAnsi"/>
          <w:b/>
          <w:color w:val="000099"/>
        </w:rPr>
        <w:t>|</w:t>
      </w:r>
      <w:r w:rsidR="000D2D22" w:rsidRPr="00B3101A">
        <w:rPr>
          <w:rFonts w:cstheme="minorHAnsi"/>
          <w:b/>
        </w:rPr>
        <w:t xml:space="preserve"> Mic</w:t>
      </w:r>
      <w:r w:rsidR="00B768D2" w:rsidRPr="00B3101A">
        <w:rPr>
          <w:rFonts w:cstheme="minorHAnsi"/>
          <w:b/>
        </w:rPr>
        <w:t>rocontroller 8051 &amp; 8085 | Visio</w:t>
      </w:r>
      <w:r w:rsidR="00C65E9E" w:rsidRPr="00B3101A">
        <w:rPr>
          <w:rFonts w:cstheme="minorHAnsi"/>
          <w:b/>
        </w:rPr>
        <w:t xml:space="preserve"> | Code Composer</w:t>
      </w:r>
      <w:r w:rsidR="000D2D22" w:rsidRPr="00B3101A">
        <w:rPr>
          <w:rFonts w:cstheme="minorHAnsi"/>
          <w:b/>
        </w:rPr>
        <w:t xml:space="preserve"> (Embe</w:t>
      </w:r>
      <w:r w:rsidR="00781D78" w:rsidRPr="00B3101A">
        <w:rPr>
          <w:rFonts w:cstheme="minorHAnsi"/>
          <w:b/>
        </w:rPr>
        <w:t>d</w:t>
      </w:r>
      <w:r w:rsidR="000D2D22" w:rsidRPr="00B3101A">
        <w:rPr>
          <w:rFonts w:cstheme="minorHAnsi"/>
          <w:b/>
        </w:rPr>
        <w:t>ded System) |</w:t>
      </w:r>
      <w:r w:rsidR="00C65E9E" w:rsidRPr="00B3101A">
        <w:rPr>
          <w:rFonts w:cstheme="minorHAnsi"/>
          <w:b/>
        </w:rPr>
        <w:t xml:space="preserve"> AMS software (Practical Instrumentation) |</w:t>
      </w:r>
      <w:r w:rsidR="000D2D22" w:rsidRPr="00B3101A">
        <w:rPr>
          <w:rFonts w:cstheme="minorHAnsi"/>
          <w:b/>
        </w:rPr>
        <w:t>Orcad lite and Proteus  (</w:t>
      </w:r>
      <w:r w:rsidR="00781D78" w:rsidRPr="00B3101A">
        <w:rPr>
          <w:rFonts w:cstheme="minorHAnsi"/>
          <w:b/>
        </w:rPr>
        <w:t>For P</w:t>
      </w:r>
      <w:r w:rsidR="000D2D22" w:rsidRPr="00B3101A">
        <w:rPr>
          <w:rFonts w:cstheme="minorHAnsi"/>
          <w:b/>
        </w:rPr>
        <w:t>CB Designing) | MS Office</w:t>
      </w:r>
    </w:p>
    <w:p w:rsidR="00676FF9" w:rsidRPr="00B3101A" w:rsidRDefault="00676FF9" w:rsidP="006F2384">
      <w:pPr>
        <w:pStyle w:val="ListParagraph"/>
        <w:spacing w:after="0" w:line="276" w:lineRule="auto"/>
        <w:ind w:left="360"/>
        <w:jc w:val="both"/>
        <w:rPr>
          <w:rFonts w:cstheme="minorHAnsi"/>
          <w:b/>
          <w:color w:val="404040" w:themeColor="text1" w:themeTint="BF"/>
          <w:u w:val="single"/>
          <w:lang w:val="en-GB"/>
        </w:rPr>
      </w:pPr>
    </w:p>
    <w:p w:rsidR="008F6DC3" w:rsidRPr="00B3101A" w:rsidRDefault="002C3D13" w:rsidP="006F2384">
      <w:pPr>
        <w:spacing w:after="0" w:line="276" w:lineRule="auto"/>
        <w:jc w:val="both"/>
        <w:rPr>
          <w:rFonts w:cstheme="minorHAnsi"/>
          <w:b/>
          <w:u w:val="single"/>
        </w:rPr>
      </w:pPr>
      <w:r w:rsidRPr="00B3101A">
        <w:rPr>
          <w:rFonts w:cstheme="minorHAnsi"/>
          <w:b/>
          <w:u w:val="single"/>
        </w:rPr>
        <w:t>CO-CURRICULAR INVOLVEMENT</w:t>
      </w:r>
    </w:p>
    <w:p w:rsidR="000D2D22" w:rsidRPr="00B3101A" w:rsidRDefault="000D2D22" w:rsidP="00D85A41">
      <w:r w:rsidRPr="00B3101A">
        <w:t>Member of Technical Society of Power Engineers (SPE), V.V Nagar Chapter,Gujarat,India.</w:t>
      </w:r>
    </w:p>
    <w:p w:rsidR="000D2D22" w:rsidRPr="00B3101A" w:rsidRDefault="000D2D22" w:rsidP="006F2384">
      <w:pPr>
        <w:pStyle w:val="ListParagraph"/>
        <w:numPr>
          <w:ilvl w:val="0"/>
          <w:numId w:val="2"/>
        </w:numPr>
        <w:spacing w:after="0" w:line="276" w:lineRule="auto"/>
        <w:ind w:left="540"/>
        <w:jc w:val="both"/>
        <w:rPr>
          <w:rFonts w:cstheme="minorHAnsi"/>
        </w:rPr>
      </w:pPr>
      <w:r w:rsidRPr="00B3101A">
        <w:rPr>
          <w:rFonts w:cstheme="minorHAnsi"/>
        </w:rPr>
        <w:t xml:space="preserve">Participated </w:t>
      </w:r>
      <w:r w:rsidR="00781D78" w:rsidRPr="00B3101A">
        <w:rPr>
          <w:rFonts w:cstheme="minorHAnsi"/>
        </w:rPr>
        <w:t xml:space="preserve">in </w:t>
      </w:r>
      <w:r w:rsidRPr="00B3101A">
        <w:rPr>
          <w:rFonts w:cstheme="minorHAnsi"/>
        </w:rPr>
        <w:t>many Technical events, Quizzes, model making competitions</w:t>
      </w:r>
    </w:p>
    <w:p w:rsidR="000D2D22" w:rsidRPr="00B3101A" w:rsidRDefault="000D2D22" w:rsidP="006F2384">
      <w:pPr>
        <w:pStyle w:val="ListParagraph"/>
        <w:numPr>
          <w:ilvl w:val="0"/>
          <w:numId w:val="2"/>
        </w:numPr>
        <w:spacing w:after="0" w:line="276" w:lineRule="auto"/>
        <w:ind w:left="540"/>
        <w:jc w:val="both"/>
        <w:rPr>
          <w:rFonts w:cstheme="minorHAnsi"/>
        </w:rPr>
      </w:pPr>
      <w:r w:rsidRPr="00B3101A">
        <w:rPr>
          <w:rFonts w:cstheme="minorHAnsi"/>
        </w:rPr>
        <w:t>Being a Volunteer of various Technical Fest during Under graduation &amp; having professional experience, I learnt good leadership &amp; Time management skill</w:t>
      </w:r>
    </w:p>
    <w:p w:rsidR="000D2D22" w:rsidRPr="00B3101A" w:rsidRDefault="000D2D22" w:rsidP="006F2384">
      <w:pPr>
        <w:pStyle w:val="ListParagraph"/>
        <w:numPr>
          <w:ilvl w:val="0"/>
          <w:numId w:val="22"/>
        </w:numPr>
        <w:spacing w:after="0" w:line="276" w:lineRule="auto"/>
        <w:ind w:left="540"/>
        <w:jc w:val="both"/>
        <w:rPr>
          <w:rFonts w:cstheme="minorHAnsi"/>
        </w:rPr>
      </w:pPr>
      <w:r w:rsidRPr="00B3101A">
        <w:rPr>
          <w:rFonts w:cstheme="minorHAnsi"/>
          <w:b/>
        </w:rPr>
        <w:t>Science Volunteer</w:t>
      </w:r>
      <w:r w:rsidRPr="00B3101A">
        <w:rPr>
          <w:rFonts w:cstheme="minorHAnsi"/>
        </w:rPr>
        <w:t>, Confederation College, Thunder Bay, ON</w:t>
      </w:r>
    </w:p>
    <w:p w:rsidR="000D2D22" w:rsidRPr="00B3101A" w:rsidRDefault="00CE38C2" w:rsidP="006F2384">
      <w:pPr>
        <w:pStyle w:val="ListParagraph"/>
        <w:spacing w:after="0" w:line="276" w:lineRule="auto"/>
        <w:ind w:left="540"/>
        <w:jc w:val="both"/>
        <w:rPr>
          <w:rFonts w:cstheme="minorHAnsi"/>
        </w:rPr>
      </w:pPr>
      <w:r w:rsidRPr="00B3101A">
        <w:rPr>
          <w:rFonts w:cstheme="minorHAnsi"/>
        </w:rPr>
        <w:t>-    Onsite lead</w:t>
      </w:r>
      <w:r w:rsidR="000D2D22" w:rsidRPr="00B3101A">
        <w:rPr>
          <w:rFonts w:cstheme="minorHAnsi"/>
        </w:rPr>
        <w:t xml:space="preserve"> hand for Science camps for children of </w:t>
      </w:r>
      <w:r w:rsidRPr="00B3101A">
        <w:rPr>
          <w:rFonts w:cstheme="minorHAnsi"/>
        </w:rPr>
        <w:t>ages 4</w:t>
      </w:r>
      <w:r w:rsidR="000D2D22" w:rsidRPr="00B3101A">
        <w:rPr>
          <w:rFonts w:cstheme="minorHAnsi"/>
        </w:rPr>
        <w:t xml:space="preserve">- 11 in Thunder Bay  </w:t>
      </w:r>
    </w:p>
    <w:p w:rsidR="00676FF9" w:rsidRPr="00B3101A" w:rsidRDefault="00CE38C2" w:rsidP="006F2384">
      <w:pPr>
        <w:pStyle w:val="ListParagraph"/>
        <w:spacing w:after="0" w:line="276" w:lineRule="auto"/>
        <w:ind w:left="540"/>
        <w:jc w:val="both"/>
        <w:rPr>
          <w:rFonts w:cstheme="minorHAnsi"/>
        </w:rPr>
      </w:pPr>
      <w:r w:rsidRPr="00B3101A">
        <w:rPr>
          <w:rFonts w:cstheme="minorHAnsi"/>
        </w:rPr>
        <w:t xml:space="preserve">-     </w:t>
      </w:r>
      <w:r w:rsidR="000D2D22" w:rsidRPr="00B3101A">
        <w:rPr>
          <w:rFonts w:cstheme="minorHAnsi"/>
        </w:rPr>
        <w:t xml:space="preserve">Experience providing information to the public through volunteer experiences </w:t>
      </w:r>
    </w:p>
    <w:p w:rsidR="00644DEE" w:rsidRPr="00B3101A" w:rsidRDefault="00644DEE" w:rsidP="006F2384">
      <w:pPr>
        <w:pStyle w:val="ListParagraph"/>
        <w:spacing w:after="0" w:line="276" w:lineRule="auto"/>
        <w:ind w:left="540"/>
        <w:jc w:val="both"/>
        <w:rPr>
          <w:rFonts w:cstheme="minorHAnsi"/>
        </w:rPr>
      </w:pPr>
    </w:p>
    <w:p w:rsidR="00644DEE" w:rsidRPr="00B3101A" w:rsidRDefault="00644DEE" w:rsidP="006F2384">
      <w:pPr>
        <w:pStyle w:val="ListParagraph"/>
        <w:spacing w:after="0" w:line="276" w:lineRule="auto"/>
        <w:ind w:left="540"/>
        <w:jc w:val="both"/>
        <w:rPr>
          <w:rFonts w:cstheme="minorHAnsi"/>
        </w:rPr>
      </w:pPr>
    </w:p>
    <w:p w:rsidR="004761E4" w:rsidRPr="00BD22EE" w:rsidRDefault="00644DEE" w:rsidP="003011CE">
      <w:pPr>
        <w:spacing w:after="0" w:line="276" w:lineRule="auto"/>
        <w:jc w:val="both"/>
        <w:rPr>
          <w:rFonts w:cstheme="minorHAnsi"/>
          <w:b/>
        </w:rPr>
      </w:pPr>
      <w:r w:rsidRPr="00B3101A">
        <w:rPr>
          <w:rFonts w:cstheme="minorHAnsi"/>
          <w:b/>
        </w:rPr>
        <w:t>R</w:t>
      </w:r>
      <w:r w:rsidR="00D452CA" w:rsidRPr="00B3101A">
        <w:rPr>
          <w:rFonts w:cstheme="minorHAnsi"/>
          <w:b/>
        </w:rPr>
        <w:t>eferences</w:t>
      </w:r>
      <w:r w:rsidR="004761E4">
        <w:rPr>
          <w:rFonts w:cstheme="minorHAnsi"/>
          <w:b/>
        </w:rPr>
        <w:t xml:space="preserve">        </w:t>
      </w:r>
    </w:p>
    <w:p w:rsidR="0044183B" w:rsidRDefault="0044183B" w:rsidP="00C43B5F">
      <w:pPr>
        <w:tabs>
          <w:tab w:val="left" w:pos="1770"/>
        </w:tabs>
        <w:spacing w:after="0" w:line="276" w:lineRule="auto"/>
        <w:jc w:val="both"/>
        <w:rPr>
          <w:rFonts w:cstheme="minorHAnsi"/>
          <w:b/>
        </w:rPr>
      </w:pPr>
      <w:r>
        <w:rPr>
          <w:rFonts w:cstheme="minorHAnsi"/>
          <w:b/>
        </w:rPr>
        <w:t xml:space="preserve">           </w:t>
      </w:r>
      <w:r w:rsidR="00C43B5F">
        <w:rPr>
          <w:rFonts w:cstheme="minorHAnsi"/>
          <w:b/>
        </w:rPr>
        <w:tab/>
        <w:t xml:space="preserve">  </w:t>
      </w:r>
    </w:p>
    <w:p w:rsidR="0044599E" w:rsidRPr="0044183B" w:rsidRDefault="00D85A41" w:rsidP="0044599E">
      <w:pPr>
        <w:spacing w:after="0" w:line="276" w:lineRule="auto"/>
        <w:jc w:val="both"/>
        <w:rPr>
          <w:rFonts w:cstheme="minorHAnsi"/>
        </w:rPr>
      </w:pPr>
      <w:r w:rsidRPr="00874829">
        <w:rPr>
          <w:rFonts w:cstheme="minorHAnsi"/>
        </w:rPr>
        <w:t xml:space="preserve">           </w:t>
      </w:r>
      <w:r w:rsidR="0044599E" w:rsidRPr="0044183B">
        <w:rPr>
          <w:rFonts w:cstheme="minorHAnsi"/>
        </w:rPr>
        <w:t xml:space="preserve">Larry Kamo                          </w:t>
      </w:r>
    </w:p>
    <w:p w:rsidR="0044599E" w:rsidRPr="00B3101A" w:rsidRDefault="0044599E" w:rsidP="0044599E">
      <w:pPr>
        <w:pStyle w:val="ListParagraph"/>
        <w:spacing w:after="0" w:line="276" w:lineRule="auto"/>
        <w:ind w:left="540"/>
        <w:jc w:val="both"/>
        <w:rPr>
          <w:rFonts w:cstheme="minorHAnsi"/>
        </w:rPr>
      </w:pPr>
      <w:r w:rsidRPr="00B3101A">
        <w:rPr>
          <w:rFonts w:cstheme="minorHAnsi"/>
        </w:rPr>
        <w:t xml:space="preserve">Professor at Confederation College </w:t>
      </w:r>
    </w:p>
    <w:p w:rsidR="0044599E" w:rsidRPr="00B3101A" w:rsidRDefault="0044599E" w:rsidP="0044599E">
      <w:pPr>
        <w:pStyle w:val="ListParagraph"/>
        <w:spacing w:after="0" w:line="276" w:lineRule="auto"/>
        <w:ind w:left="540"/>
        <w:jc w:val="both"/>
        <w:rPr>
          <w:rFonts w:cstheme="minorHAnsi"/>
        </w:rPr>
      </w:pPr>
      <w:r w:rsidRPr="00B3101A">
        <w:rPr>
          <w:rFonts w:cstheme="minorHAnsi"/>
        </w:rPr>
        <w:t xml:space="preserve">Electrical Engineer at NorelecEngineering Ltd.                                          </w:t>
      </w:r>
    </w:p>
    <w:p w:rsidR="0044599E" w:rsidRPr="00B3101A" w:rsidRDefault="0044599E" w:rsidP="0044599E">
      <w:pPr>
        <w:pStyle w:val="ListParagraph"/>
        <w:spacing w:after="0" w:line="276" w:lineRule="auto"/>
        <w:ind w:left="540"/>
        <w:jc w:val="both"/>
        <w:rPr>
          <w:rFonts w:cstheme="minorHAnsi"/>
        </w:rPr>
      </w:pPr>
      <w:r w:rsidRPr="00B3101A">
        <w:rPr>
          <w:rFonts w:cstheme="minorHAnsi"/>
        </w:rPr>
        <w:t>University of Waterloo</w:t>
      </w:r>
    </w:p>
    <w:p w:rsidR="0044599E" w:rsidRPr="00B3101A" w:rsidRDefault="002809EF" w:rsidP="0044599E">
      <w:pPr>
        <w:pStyle w:val="ListParagraph"/>
        <w:spacing w:after="0" w:line="276" w:lineRule="auto"/>
        <w:ind w:left="540"/>
        <w:jc w:val="both"/>
        <w:rPr>
          <w:rFonts w:cstheme="minorHAnsi"/>
        </w:rPr>
      </w:pPr>
      <w:hyperlink r:id="rId5" w:history="1">
        <w:r w:rsidR="0044599E" w:rsidRPr="00B3101A">
          <w:rPr>
            <w:rStyle w:val="Hyperlink"/>
            <w:rFonts w:cstheme="minorHAnsi"/>
          </w:rPr>
          <w:t>Arthur.Kamo@confederationcollege.ca</w:t>
        </w:r>
      </w:hyperlink>
    </w:p>
    <w:p w:rsidR="0044599E" w:rsidRPr="00B3101A" w:rsidRDefault="0044599E" w:rsidP="0044599E">
      <w:pPr>
        <w:spacing w:after="0" w:line="276" w:lineRule="auto"/>
        <w:jc w:val="both"/>
        <w:rPr>
          <w:rFonts w:cstheme="minorHAnsi"/>
        </w:rPr>
      </w:pPr>
    </w:p>
    <w:p w:rsidR="0044599E" w:rsidRDefault="0044599E" w:rsidP="0044599E">
      <w:pPr>
        <w:pStyle w:val="ListParagraph"/>
        <w:spacing w:after="0" w:line="276" w:lineRule="auto"/>
        <w:ind w:left="540"/>
        <w:jc w:val="both"/>
        <w:rPr>
          <w:rFonts w:cstheme="minorHAnsi"/>
        </w:rPr>
      </w:pPr>
      <w:r>
        <w:rPr>
          <w:rFonts w:cstheme="minorHAnsi"/>
        </w:rPr>
        <w:t>Nick Chaykowski</w:t>
      </w:r>
    </w:p>
    <w:p w:rsidR="0044599E" w:rsidRDefault="0044599E" w:rsidP="0044599E">
      <w:pPr>
        <w:pStyle w:val="ListParagraph"/>
        <w:spacing w:after="0" w:line="276" w:lineRule="auto"/>
        <w:ind w:left="540"/>
        <w:jc w:val="both"/>
        <w:rPr>
          <w:rFonts w:cstheme="minorHAnsi"/>
        </w:rPr>
      </w:pPr>
      <w:r>
        <w:rPr>
          <w:rFonts w:cstheme="minorHAnsi"/>
        </w:rPr>
        <w:t>Professor at Confederation College</w:t>
      </w:r>
    </w:p>
    <w:p w:rsidR="0044599E" w:rsidRDefault="0044599E" w:rsidP="0044599E">
      <w:pPr>
        <w:pStyle w:val="ListParagraph"/>
        <w:spacing w:after="0" w:line="276" w:lineRule="auto"/>
        <w:ind w:left="540"/>
        <w:jc w:val="both"/>
        <w:rPr>
          <w:rFonts w:cstheme="minorHAnsi"/>
        </w:rPr>
      </w:pPr>
      <w:r>
        <w:rPr>
          <w:rFonts w:cstheme="minorHAnsi"/>
        </w:rPr>
        <w:t>Western University</w:t>
      </w:r>
    </w:p>
    <w:p w:rsidR="0044599E" w:rsidRDefault="0044599E" w:rsidP="0044599E">
      <w:pPr>
        <w:pStyle w:val="ListParagraph"/>
        <w:spacing w:after="0" w:line="276" w:lineRule="auto"/>
        <w:ind w:left="540"/>
        <w:jc w:val="both"/>
        <w:rPr>
          <w:rFonts w:cstheme="minorHAnsi"/>
        </w:rPr>
      </w:pPr>
      <w:r>
        <w:rPr>
          <w:rFonts w:cstheme="minorHAnsi"/>
        </w:rPr>
        <w:t>Assistant Maintenance Manager Electrical at Cascade Fine paper Group Inc.</w:t>
      </w:r>
    </w:p>
    <w:p w:rsidR="0044599E" w:rsidRPr="0054511B" w:rsidRDefault="0044599E" w:rsidP="0044599E">
      <w:pPr>
        <w:pStyle w:val="ListParagraph"/>
        <w:spacing w:after="0" w:line="276" w:lineRule="auto"/>
        <w:ind w:left="540"/>
        <w:jc w:val="both"/>
        <w:rPr>
          <w:rFonts w:cstheme="minorHAnsi"/>
        </w:rPr>
      </w:pPr>
      <w:r>
        <w:rPr>
          <w:rFonts w:cstheme="minorHAnsi"/>
        </w:rPr>
        <w:t>nick.chaykowski@gmail.com</w:t>
      </w:r>
    </w:p>
    <w:p w:rsidR="0044599E" w:rsidRDefault="0044599E" w:rsidP="0044599E">
      <w:pPr>
        <w:pStyle w:val="ListParagraph"/>
        <w:spacing w:after="0" w:line="276" w:lineRule="auto"/>
        <w:ind w:left="540"/>
        <w:jc w:val="both"/>
        <w:rPr>
          <w:rFonts w:cstheme="minorHAnsi"/>
        </w:rPr>
      </w:pPr>
    </w:p>
    <w:p w:rsidR="0044599E" w:rsidRDefault="0044599E" w:rsidP="0044599E">
      <w:pPr>
        <w:pStyle w:val="ListParagraph"/>
        <w:spacing w:after="0" w:line="276" w:lineRule="auto"/>
        <w:ind w:left="540"/>
        <w:jc w:val="both"/>
        <w:rPr>
          <w:rFonts w:cstheme="minorHAnsi"/>
        </w:rPr>
      </w:pPr>
      <w:r>
        <w:rPr>
          <w:rFonts w:cstheme="minorHAnsi"/>
        </w:rPr>
        <w:t>Tim Ten Have</w:t>
      </w:r>
    </w:p>
    <w:p w:rsidR="0044599E" w:rsidRPr="006E51E7" w:rsidRDefault="0044599E" w:rsidP="0044599E">
      <w:pPr>
        <w:spacing w:after="0" w:line="276" w:lineRule="auto"/>
        <w:rPr>
          <w:rFonts w:cstheme="minorHAnsi"/>
        </w:rPr>
      </w:pPr>
      <w:r>
        <w:rPr>
          <w:rFonts w:cstheme="minorHAnsi"/>
        </w:rPr>
        <w:t xml:space="preserve">           </w:t>
      </w:r>
      <w:r w:rsidRPr="006E51E7">
        <w:rPr>
          <w:rFonts w:cstheme="minorHAnsi"/>
        </w:rPr>
        <w:t xml:space="preserve">Coordinator of Instrumentation                                                           </w:t>
      </w:r>
    </w:p>
    <w:p w:rsidR="0044599E" w:rsidRDefault="0044599E" w:rsidP="0044599E">
      <w:pPr>
        <w:spacing w:after="0" w:line="276" w:lineRule="auto"/>
        <w:jc w:val="both"/>
        <w:rPr>
          <w:rFonts w:cstheme="minorHAnsi"/>
        </w:rPr>
      </w:pPr>
      <w:r w:rsidRPr="006E51E7">
        <w:rPr>
          <w:rFonts w:cstheme="minorHAnsi"/>
        </w:rPr>
        <w:t xml:space="preserve">  </w:t>
      </w:r>
      <w:r>
        <w:rPr>
          <w:rFonts w:cstheme="minorHAnsi"/>
        </w:rPr>
        <w:t xml:space="preserve">         </w:t>
      </w:r>
      <w:r w:rsidRPr="006E51E7">
        <w:rPr>
          <w:rFonts w:cstheme="minorHAnsi"/>
        </w:rPr>
        <w:t xml:space="preserve">Cell:  (807) 629 - 3800                                                                        </w:t>
      </w:r>
    </w:p>
    <w:p w:rsidR="0044599E" w:rsidRPr="006E51E7" w:rsidRDefault="0044599E" w:rsidP="0044599E">
      <w:pPr>
        <w:spacing w:after="0" w:line="276" w:lineRule="auto"/>
        <w:jc w:val="both"/>
        <w:rPr>
          <w:rFonts w:cstheme="minorHAnsi"/>
        </w:rPr>
      </w:pPr>
      <w:r>
        <w:rPr>
          <w:rFonts w:cstheme="minorHAnsi"/>
        </w:rPr>
        <w:t xml:space="preserve">           </w:t>
      </w:r>
      <w:r w:rsidRPr="006E51E7">
        <w:rPr>
          <w:rFonts w:cstheme="minorHAnsi"/>
        </w:rPr>
        <w:t>Tim.tenHave@confederationcollege.on.ca</w:t>
      </w:r>
    </w:p>
    <w:p w:rsidR="006E51E7" w:rsidRPr="008575B5" w:rsidRDefault="00D85A41" w:rsidP="003F328F">
      <w:pPr>
        <w:tabs>
          <w:tab w:val="left" w:pos="1770"/>
        </w:tabs>
        <w:spacing w:after="0" w:line="276" w:lineRule="auto"/>
        <w:jc w:val="both"/>
        <w:rPr>
          <w:rFonts w:cstheme="minorHAnsi"/>
        </w:rPr>
      </w:pPr>
      <w:r w:rsidRPr="00874829">
        <w:rPr>
          <w:rFonts w:cstheme="minorHAnsi"/>
        </w:rPr>
        <w:t xml:space="preserve"> </w:t>
      </w:r>
      <w:r w:rsidR="0044183B">
        <w:rPr>
          <w:rFonts w:cstheme="minorHAnsi"/>
          <w:b/>
        </w:rPr>
        <w:t xml:space="preserve">           </w:t>
      </w:r>
      <w:bookmarkStart w:id="0" w:name="_GoBack"/>
      <w:bookmarkEnd w:id="0"/>
    </w:p>
    <w:p w:rsidR="006E51E7" w:rsidRPr="00B3101A" w:rsidRDefault="006E51E7" w:rsidP="006F2384">
      <w:pPr>
        <w:pStyle w:val="ListParagraph"/>
        <w:spacing w:after="0" w:line="276" w:lineRule="auto"/>
        <w:ind w:left="540"/>
        <w:jc w:val="both"/>
        <w:rPr>
          <w:rFonts w:cstheme="minorHAnsi"/>
        </w:rPr>
      </w:pPr>
    </w:p>
    <w:sectPr w:rsidR="006E51E7" w:rsidRPr="00B3101A" w:rsidSect="00F24474">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Optima">
    <w:altName w:val="Times New Roman"/>
    <w:panose1 w:val="00000000000000000000"/>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otham Condensed Book">
    <w:altName w:val="Arial"/>
    <w:panose1 w:val="00000000000000000000"/>
    <w:charset w:val="00"/>
    <w:family w:val="modern"/>
    <w:notTrueType/>
    <w:pitch w:val="variable"/>
    <w:sig w:usb0="A00000FF" w:usb1="4000004A" w:usb2="00000000" w:usb3="00000000" w:csb0="0000009B" w:csb1="00000000"/>
  </w:font>
  <w:font w:name="Trebuchet MS">
    <w:panose1 w:val="020B0603020202020204"/>
    <w:charset w:val="00"/>
    <w:family w:val="swiss"/>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A37A3"/>
    <w:multiLevelType w:val="hybridMultilevel"/>
    <w:tmpl w:val="3BA6D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EA083A"/>
    <w:multiLevelType w:val="hybridMultilevel"/>
    <w:tmpl w:val="958EF5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2">
    <w:nsid w:val="1D5448BC"/>
    <w:multiLevelType w:val="hybridMultilevel"/>
    <w:tmpl w:val="C77EB818"/>
    <w:lvl w:ilvl="0" w:tplc="6818C2E2">
      <w:numFmt w:val="bullet"/>
      <w:lvlText w:val="-"/>
      <w:lvlJc w:val="left"/>
      <w:pPr>
        <w:ind w:left="1170" w:hanging="360"/>
      </w:pPr>
      <w:rPr>
        <w:rFonts w:ascii="Times New Roman" w:eastAsiaTheme="minorHAnsi"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nsid w:val="21B30A67"/>
    <w:multiLevelType w:val="hybridMultilevel"/>
    <w:tmpl w:val="A1782326"/>
    <w:lvl w:ilvl="0" w:tplc="6818C2E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61E143C"/>
    <w:multiLevelType w:val="hybridMultilevel"/>
    <w:tmpl w:val="4A3C6E80"/>
    <w:lvl w:ilvl="0" w:tplc="C88E90F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283D57D6"/>
    <w:multiLevelType w:val="hybridMultilevel"/>
    <w:tmpl w:val="7C0430A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9C4FFD"/>
    <w:multiLevelType w:val="hybridMultilevel"/>
    <w:tmpl w:val="DA18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0C7356"/>
    <w:multiLevelType w:val="hybridMultilevel"/>
    <w:tmpl w:val="C45694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30197C09"/>
    <w:multiLevelType w:val="hybridMultilevel"/>
    <w:tmpl w:val="89E80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DE2ABF"/>
    <w:multiLevelType w:val="hybridMultilevel"/>
    <w:tmpl w:val="5118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611A95"/>
    <w:multiLevelType w:val="hybridMultilevel"/>
    <w:tmpl w:val="06289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1E1241"/>
    <w:multiLevelType w:val="hybridMultilevel"/>
    <w:tmpl w:val="F450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2805C3"/>
    <w:multiLevelType w:val="hybridMultilevel"/>
    <w:tmpl w:val="97C02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A643C09"/>
    <w:multiLevelType w:val="hybridMultilevel"/>
    <w:tmpl w:val="84B6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A638C0"/>
    <w:multiLevelType w:val="hybridMultilevel"/>
    <w:tmpl w:val="2C82E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E1B41A3"/>
    <w:multiLevelType w:val="hybridMultilevel"/>
    <w:tmpl w:val="A53C85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8F7011"/>
    <w:multiLevelType w:val="hybridMultilevel"/>
    <w:tmpl w:val="4EAA3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0C07A2"/>
    <w:multiLevelType w:val="hybridMultilevel"/>
    <w:tmpl w:val="BF44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486D02"/>
    <w:multiLevelType w:val="hybridMultilevel"/>
    <w:tmpl w:val="DE5E6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B93BFB"/>
    <w:multiLevelType w:val="hybridMultilevel"/>
    <w:tmpl w:val="B6882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892663"/>
    <w:multiLevelType w:val="hybridMultilevel"/>
    <w:tmpl w:val="EAC07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7C1CEB"/>
    <w:multiLevelType w:val="hybridMultilevel"/>
    <w:tmpl w:val="EF484548"/>
    <w:lvl w:ilvl="0" w:tplc="27CE5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32A1157"/>
    <w:multiLevelType w:val="hybridMultilevel"/>
    <w:tmpl w:val="BECC4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1B3D5F"/>
    <w:multiLevelType w:val="hybridMultilevel"/>
    <w:tmpl w:val="5B96E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7BD0190"/>
    <w:multiLevelType w:val="hybridMultilevel"/>
    <w:tmpl w:val="4176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7F26290"/>
    <w:multiLevelType w:val="hybridMultilevel"/>
    <w:tmpl w:val="E1ECB86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6">
    <w:nsid w:val="77F970B1"/>
    <w:multiLevelType w:val="hybridMultilevel"/>
    <w:tmpl w:val="D8F8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3650BF"/>
    <w:multiLevelType w:val="hybridMultilevel"/>
    <w:tmpl w:val="D37CD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351538"/>
    <w:multiLevelType w:val="hybridMultilevel"/>
    <w:tmpl w:val="77F09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D934C94"/>
    <w:multiLevelType w:val="hybridMultilevel"/>
    <w:tmpl w:val="C0B4604A"/>
    <w:lvl w:ilvl="0" w:tplc="5C164E96">
      <w:start w:val="1"/>
      <w:numFmt w:val="decimal"/>
      <w:lvlText w:val="%1."/>
      <w:lvlJc w:val="left"/>
      <w:pPr>
        <w:ind w:left="450" w:hanging="360"/>
      </w:pPr>
      <w:rPr>
        <w:rFonts w:asciiTheme="minorHAnsi" w:eastAsiaTheme="minorHAnsi" w:hAnsiTheme="minorHAnsi" w:cstheme="minorBidi"/>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
  </w:num>
  <w:num w:numId="4">
    <w:abstractNumId w:val="23"/>
  </w:num>
  <w:num w:numId="5">
    <w:abstractNumId w:val="11"/>
  </w:num>
  <w:num w:numId="6">
    <w:abstractNumId w:val="16"/>
  </w:num>
  <w:num w:numId="7">
    <w:abstractNumId w:val="0"/>
  </w:num>
  <w:num w:numId="8">
    <w:abstractNumId w:val="28"/>
  </w:num>
  <w:num w:numId="9">
    <w:abstractNumId w:val="9"/>
  </w:num>
  <w:num w:numId="10">
    <w:abstractNumId w:val="27"/>
  </w:num>
  <w:num w:numId="11">
    <w:abstractNumId w:val="12"/>
  </w:num>
  <w:num w:numId="12">
    <w:abstractNumId w:val="8"/>
  </w:num>
  <w:num w:numId="13">
    <w:abstractNumId w:val="22"/>
  </w:num>
  <w:num w:numId="14">
    <w:abstractNumId w:val="29"/>
  </w:num>
  <w:num w:numId="15">
    <w:abstractNumId w:val="6"/>
  </w:num>
  <w:num w:numId="16">
    <w:abstractNumId w:val="5"/>
  </w:num>
  <w:num w:numId="17">
    <w:abstractNumId w:val="15"/>
  </w:num>
  <w:num w:numId="18">
    <w:abstractNumId w:val="10"/>
  </w:num>
  <w:num w:numId="19">
    <w:abstractNumId w:val="13"/>
  </w:num>
  <w:num w:numId="20">
    <w:abstractNumId w:val="20"/>
  </w:num>
  <w:num w:numId="21">
    <w:abstractNumId w:val="7"/>
  </w:num>
  <w:num w:numId="22">
    <w:abstractNumId w:val="14"/>
  </w:num>
  <w:num w:numId="23">
    <w:abstractNumId w:val="3"/>
  </w:num>
  <w:num w:numId="24">
    <w:abstractNumId w:val="2"/>
  </w:num>
  <w:num w:numId="25">
    <w:abstractNumId w:val="24"/>
  </w:num>
  <w:num w:numId="26">
    <w:abstractNumId w:val="17"/>
  </w:num>
  <w:num w:numId="27">
    <w:abstractNumId w:val="26"/>
  </w:num>
  <w:num w:numId="28">
    <w:abstractNumId w:val="21"/>
  </w:num>
  <w:num w:numId="29">
    <w:abstractNumId w:val="4"/>
  </w:num>
  <w:num w:numId="30">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MjC0NDY0MbEwNDMyMjFS0lEKTi0uzszPAykwrAUA3mb+NiwAAAA="/>
  </w:docVars>
  <w:rsids>
    <w:rsidRoot w:val="00165ED2"/>
    <w:rsid w:val="00001FB7"/>
    <w:rsid w:val="0000340F"/>
    <w:rsid w:val="000101DE"/>
    <w:rsid w:val="00015F49"/>
    <w:rsid w:val="00040466"/>
    <w:rsid w:val="000451B3"/>
    <w:rsid w:val="00051AA3"/>
    <w:rsid w:val="00060232"/>
    <w:rsid w:val="00063530"/>
    <w:rsid w:val="000678DE"/>
    <w:rsid w:val="00067D07"/>
    <w:rsid w:val="0008082D"/>
    <w:rsid w:val="00081448"/>
    <w:rsid w:val="00084E92"/>
    <w:rsid w:val="00090DA2"/>
    <w:rsid w:val="000A59B1"/>
    <w:rsid w:val="000B20AC"/>
    <w:rsid w:val="000B3C84"/>
    <w:rsid w:val="000C4F7B"/>
    <w:rsid w:val="000D1D3A"/>
    <w:rsid w:val="000D2772"/>
    <w:rsid w:val="000D2D22"/>
    <w:rsid w:val="000D6CCC"/>
    <w:rsid w:val="000E5264"/>
    <w:rsid w:val="000E5398"/>
    <w:rsid w:val="000E5EAC"/>
    <w:rsid w:val="000F6F6A"/>
    <w:rsid w:val="001055E9"/>
    <w:rsid w:val="00112271"/>
    <w:rsid w:val="001176C8"/>
    <w:rsid w:val="001213A5"/>
    <w:rsid w:val="00122E1D"/>
    <w:rsid w:val="00127BF9"/>
    <w:rsid w:val="00127C09"/>
    <w:rsid w:val="00135433"/>
    <w:rsid w:val="0013758D"/>
    <w:rsid w:val="00144AB1"/>
    <w:rsid w:val="00145770"/>
    <w:rsid w:val="001538C9"/>
    <w:rsid w:val="0015746E"/>
    <w:rsid w:val="00165ED2"/>
    <w:rsid w:val="0017476B"/>
    <w:rsid w:val="00177071"/>
    <w:rsid w:val="0019165F"/>
    <w:rsid w:val="001A2641"/>
    <w:rsid w:val="001A2DD1"/>
    <w:rsid w:val="001A4C5D"/>
    <w:rsid w:val="001B2A51"/>
    <w:rsid w:val="001B65E3"/>
    <w:rsid w:val="001D221B"/>
    <w:rsid w:val="001E25B1"/>
    <w:rsid w:val="001E46A3"/>
    <w:rsid w:val="001F6F1F"/>
    <w:rsid w:val="001F72B4"/>
    <w:rsid w:val="001F72FD"/>
    <w:rsid w:val="001F7869"/>
    <w:rsid w:val="00216B59"/>
    <w:rsid w:val="002221B9"/>
    <w:rsid w:val="00223435"/>
    <w:rsid w:val="00240611"/>
    <w:rsid w:val="00240BF7"/>
    <w:rsid w:val="00242B6A"/>
    <w:rsid w:val="00250565"/>
    <w:rsid w:val="002650A1"/>
    <w:rsid w:val="00266860"/>
    <w:rsid w:val="002809EF"/>
    <w:rsid w:val="0029532C"/>
    <w:rsid w:val="002A05C1"/>
    <w:rsid w:val="002A45BC"/>
    <w:rsid w:val="002A69A1"/>
    <w:rsid w:val="002B68B6"/>
    <w:rsid w:val="002C0B49"/>
    <w:rsid w:val="002C3D13"/>
    <w:rsid w:val="002C582D"/>
    <w:rsid w:val="002C5BBA"/>
    <w:rsid w:val="002C669D"/>
    <w:rsid w:val="002E4A45"/>
    <w:rsid w:val="002E5379"/>
    <w:rsid w:val="003011CE"/>
    <w:rsid w:val="00324075"/>
    <w:rsid w:val="003411E4"/>
    <w:rsid w:val="00341EE5"/>
    <w:rsid w:val="00343472"/>
    <w:rsid w:val="00356797"/>
    <w:rsid w:val="00374F54"/>
    <w:rsid w:val="00380433"/>
    <w:rsid w:val="00387F38"/>
    <w:rsid w:val="00394D31"/>
    <w:rsid w:val="00397888"/>
    <w:rsid w:val="003A5D90"/>
    <w:rsid w:val="003B10DA"/>
    <w:rsid w:val="003B74A1"/>
    <w:rsid w:val="003C1648"/>
    <w:rsid w:val="003C1DDB"/>
    <w:rsid w:val="003C43DD"/>
    <w:rsid w:val="003D5686"/>
    <w:rsid w:val="003F0BCF"/>
    <w:rsid w:val="003F1CE9"/>
    <w:rsid w:val="003F328F"/>
    <w:rsid w:val="003F5BAA"/>
    <w:rsid w:val="003F68FE"/>
    <w:rsid w:val="003F75B8"/>
    <w:rsid w:val="004020C0"/>
    <w:rsid w:val="00407878"/>
    <w:rsid w:val="00411F4E"/>
    <w:rsid w:val="00421400"/>
    <w:rsid w:val="00421AE0"/>
    <w:rsid w:val="0042201C"/>
    <w:rsid w:val="00423478"/>
    <w:rsid w:val="00431CF3"/>
    <w:rsid w:val="0044183B"/>
    <w:rsid w:val="00444BDB"/>
    <w:rsid w:val="0044599E"/>
    <w:rsid w:val="0045042D"/>
    <w:rsid w:val="00461454"/>
    <w:rsid w:val="00462109"/>
    <w:rsid w:val="0046219C"/>
    <w:rsid w:val="00470C8F"/>
    <w:rsid w:val="004761E4"/>
    <w:rsid w:val="00485695"/>
    <w:rsid w:val="00486476"/>
    <w:rsid w:val="00487801"/>
    <w:rsid w:val="00487E69"/>
    <w:rsid w:val="004A4CB4"/>
    <w:rsid w:val="004B50D0"/>
    <w:rsid w:val="004C2757"/>
    <w:rsid w:val="004C52C5"/>
    <w:rsid w:val="004E0257"/>
    <w:rsid w:val="004F3F7C"/>
    <w:rsid w:val="004F561E"/>
    <w:rsid w:val="00501054"/>
    <w:rsid w:val="00510DD7"/>
    <w:rsid w:val="00517262"/>
    <w:rsid w:val="00524AC1"/>
    <w:rsid w:val="0053717A"/>
    <w:rsid w:val="00540C64"/>
    <w:rsid w:val="00543A13"/>
    <w:rsid w:val="0054511B"/>
    <w:rsid w:val="00545EE7"/>
    <w:rsid w:val="0054631F"/>
    <w:rsid w:val="00566518"/>
    <w:rsid w:val="00575144"/>
    <w:rsid w:val="00587BB5"/>
    <w:rsid w:val="005A3A85"/>
    <w:rsid w:val="005A50C9"/>
    <w:rsid w:val="005A7E10"/>
    <w:rsid w:val="005B4E29"/>
    <w:rsid w:val="005D4BF8"/>
    <w:rsid w:val="005E6FC5"/>
    <w:rsid w:val="005F17A5"/>
    <w:rsid w:val="005F42C1"/>
    <w:rsid w:val="005F5E87"/>
    <w:rsid w:val="006009FF"/>
    <w:rsid w:val="00602751"/>
    <w:rsid w:val="00602F68"/>
    <w:rsid w:val="006069D5"/>
    <w:rsid w:val="006138A1"/>
    <w:rsid w:val="00613FBF"/>
    <w:rsid w:val="006217F3"/>
    <w:rsid w:val="006271B4"/>
    <w:rsid w:val="006315AE"/>
    <w:rsid w:val="00632B32"/>
    <w:rsid w:val="00637796"/>
    <w:rsid w:val="00644DEE"/>
    <w:rsid w:val="0065146B"/>
    <w:rsid w:val="0065392F"/>
    <w:rsid w:val="006554F3"/>
    <w:rsid w:val="00676519"/>
    <w:rsid w:val="00676B23"/>
    <w:rsid w:val="00676FF9"/>
    <w:rsid w:val="00681533"/>
    <w:rsid w:val="006919E1"/>
    <w:rsid w:val="0069687B"/>
    <w:rsid w:val="006A33D2"/>
    <w:rsid w:val="006A7702"/>
    <w:rsid w:val="006A7B3E"/>
    <w:rsid w:val="006B429D"/>
    <w:rsid w:val="006B433C"/>
    <w:rsid w:val="006C1A7F"/>
    <w:rsid w:val="006C600B"/>
    <w:rsid w:val="006C649B"/>
    <w:rsid w:val="006E51E7"/>
    <w:rsid w:val="006E7AA3"/>
    <w:rsid w:val="006F074A"/>
    <w:rsid w:val="006F1489"/>
    <w:rsid w:val="006F2384"/>
    <w:rsid w:val="006F27DE"/>
    <w:rsid w:val="00701AFF"/>
    <w:rsid w:val="00703F92"/>
    <w:rsid w:val="00704B18"/>
    <w:rsid w:val="007051D6"/>
    <w:rsid w:val="00706A57"/>
    <w:rsid w:val="007134DC"/>
    <w:rsid w:val="00717A03"/>
    <w:rsid w:val="0072326F"/>
    <w:rsid w:val="0072384C"/>
    <w:rsid w:val="00725735"/>
    <w:rsid w:val="00733722"/>
    <w:rsid w:val="007455E2"/>
    <w:rsid w:val="007458D7"/>
    <w:rsid w:val="00746D0D"/>
    <w:rsid w:val="00765125"/>
    <w:rsid w:val="00774B3B"/>
    <w:rsid w:val="007809D1"/>
    <w:rsid w:val="00781D78"/>
    <w:rsid w:val="007A0187"/>
    <w:rsid w:val="007B4C73"/>
    <w:rsid w:val="007B55F9"/>
    <w:rsid w:val="007B58E9"/>
    <w:rsid w:val="007C1C6F"/>
    <w:rsid w:val="007E5BE5"/>
    <w:rsid w:val="007E671F"/>
    <w:rsid w:val="007F4736"/>
    <w:rsid w:val="008006BB"/>
    <w:rsid w:val="00826AE9"/>
    <w:rsid w:val="00834D13"/>
    <w:rsid w:val="0084035D"/>
    <w:rsid w:val="008451CC"/>
    <w:rsid w:val="008476AF"/>
    <w:rsid w:val="00854843"/>
    <w:rsid w:val="008575B5"/>
    <w:rsid w:val="00873455"/>
    <w:rsid w:val="00873DEF"/>
    <w:rsid w:val="00874829"/>
    <w:rsid w:val="00877A16"/>
    <w:rsid w:val="008864A5"/>
    <w:rsid w:val="00891979"/>
    <w:rsid w:val="00891AA8"/>
    <w:rsid w:val="00891EBF"/>
    <w:rsid w:val="00894043"/>
    <w:rsid w:val="00896514"/>
    <w:rsid w:val="008B32C6"/>
    <w:rsid w:val="008B50C3"/>
    <w:rsid w:val="008C6008"/>
    <w:rsid w:val="008F50BF"/>
    <w:rsid w:val="008F6DC3"/>
    <w:rsid w:val="00906018"/>
    <w:rsid w:val="009063A3"/>
    <w:rsid w:val="00913303"/>
    <w:rsid w:val="00923F20"/>
    <w:rsid w:val="00936184"/>
    <w:rsid w:val="009402B1"/>
    <w:rsid w:val="009409FD"/>
    <w:rsid w:val="00943807"/>
    <w:rsid w:val="009469F4"/>
    <w:rsid w:val="00957B5C"/>
    <w:rsid w:val="00962169"/>
    <w:rsid w:val="009754C6"/>
    <w:rsid w:val="00975BFD"/>
    <w:rsid w:val="00980277"/>
    <w:rsid w:val="009906A3"/>
    <w:rsid w:val="009961BD"/>
    <w:rsid w:val="009A53C6"/>
    <w:rsid w:val="009B408D"/>
    <w:rsid w:val="009C3BDE"/>
    <w:rsid w:val="009C5A6C"/>
    <w:rsid w:val="009C5B77"/>
    <w:rsid w:val="009D206F"/>
    <w:rsid w:val="009D2268"/>
    <w:rsid w:val="009D6D76"/>
    <w:rsid w:val="009D7D5E"/>
    <w:rsid w:val="009E0259"/>
    <w:rsid w:val="009F2D04"/>
    <w:rsid w:val="00A018ED"/>
    <w:rsid w:val="00A02C1A"/>
    <w:rsid w:val="00A0479C"/>
    <w:rsid w:val="00A14D57"/>
    <w:rsid w:val="00A21A91"/>
    <w:rsid w:val="00A327ED"/>
    <w:rsid w:val="00A37FA2"/>
    <w:rsid w:val="00A5501D"/>
    <w:rsid w:val="00A627C0"/>
    <w:rsid w:val="00A66C31"/>
    <w:rsid w:val="00A66D6B"/>
    <w:rsid w:val="00A66EED"/>
    <w:rsid w:val="00A71445"/>
    <w:rsid w:val="00A83F54"/>
    <w:rsid w:val="00A859D5"/>
    <w:rsid w:val="00A95447"/>
    <w:rsid w:val="00AA2348"/>
    <w:rsid w:val="00AA4929"/>
    <w:rsid w:val="00AB665B"/>
    <w:rsid w:val="00AC525A"/>
    <w:rsid w:val="00AD7AF2"/>
    <w:rsid w:val="00AF71F0"/>
    <w:rsid w:val="00B07CA8"/>
    <w:rsid w:val="00B14FFB"/>
    <w:rsid w:val="00B208CA"/>
    <w:rsid w:val="00B20C85"/>
    <w:rsid w:val="00B26547"/>
    <w:rsid w:val="00B3101A"/>
    <w:rsid w:val="00B37F5D"/>
    <w:rsid w:val="00B4513D"/>
    <w:rsid w:val="00B51CE2"/>
    <w:rsid w:val="00B62EA7"/>
    <w:rsid w:val="00B644A6"/>
    <w:rsid w:val="00B70C45"/>
    <w:rsid w:val="00B70F4D"/>
    <w:rsid w:val="00B768D2"/>
    <w:rsid w:val="00B80605"/>
    <w:rsid w:val="00B93469"/>
    <w:rsid w:val="00BA1FBF"/>
    <w:rsid w:val="00BA6BA9"/>
    <w:rsid w:val="00BC0024"/>
    <w:rsid w:val="00BC1447"/>
    <w:rsid w:val="00BD22EE"/>
    <w:rsid w:val="00BD4799"/>
    <w:rsid w:val="00BD6F79"/>
    <w:rsid w:val="00BE5D7A"/>
    <w:rsid w:val="00BF5FF0"/>
    <w:rsid w:val="00C044C3"/>
    <w:rsid w:val="00C07DF0"/>
    <w:rsid w:val="00C12A72"/>
    <w:rsid w:val="00C12C0E"/>
    <w:rsid w:val="00C17A70"/>
    <w:rsid w:val="00C34C05"/>
    <w:rsid w:val="00C43059"/>
    <w:rsid w:val="00C43B5F"/>
    <w:rsid w:val="00C45E28"/>
    <w:rsid w:val="00C45F30"/>
    <w:rsid w:val="00C50075"/>
    <w:rsid w:val="00C62F32"/>
    <w:rsid w:val="00C65E9E"/>
    <w:rsid w:val="00C73DFF"/>
    <w:rsid w:val="00C7793D"/>
    <w:rsid w:val="00C80A3A"/>
    <w:rsid w:val="00C8119B"/>
    <w:rsid w:val="00C87A09"/>
    <w:rsid w:val="00C9397E"/>
    <w:rsid w:val="00C96E40"/>
    <w:rsid w:val="00C97BE5"/>
    <w:rsid w:val="00CA231D"/>
    <w:rsid w:val="00CA4E16"/>
    <w:rsid w:val="00CA5FDE"/>
    <w:rsid w:val="00CA622C"/>
    <w:rsid w:val="00CA64A4"/>
    <w:rsid w:val="00CB3D53"/>
    <w:rsid w:val="00CB66D5"/>
    <w:rsid w:val="00CC5057"/>
    <w:rsid w:val="00CE0E5C"/>
    <w:rsid w:val="00CE19D0"/>
    <w:rsid w:val="00CE38C2"/>
    <w:rsid w:val="00CE43C3"/>
    <w:rsid w:val="00CF55B1"/>
    <w:rsid w:val="00D01A7A"/>
    <w:rsid w:val="00D01E91"/>
    <w:rsid w:val="00D25661"/>
    <w:rsid w:val="00D33739"/>
    <w:rsid w:val="00D340AE"/>
    <w:rsid w:val="00D372B2"/>
    <w:rsid w:val="00D452CA"/>
    <w:rsid w:val="00D47432"/>
    <w:rsid w:val="00D51BD0"/>
    <w:rsid w:val="00D71CF9"/>
    <w:rsid w:val="00D73454"/>
    <w:rsid w:val="00D85A41"/>
    <w:rsid w:val="00D92400"/>
    <w:rsid w:val="00DA383D"/>
    <w:rsid w:val="00DB6F78"/>
    <w:rsid w:val="00DC3F2A"/>
    <w:rsid w:val="00DC455A"/>
    <w:rsid w:val="00DC5FA8"/>
    <w:rsid w:val="00E024C6"/>
    <w:rsid w:val="00E02617"/>
    <w:rsid w:val="00E1285C"/>
    <w:rsid w:val="00E13015"/>
    <w:rsid w:val="00E3454A"/>
    <w:rsid w:val="00E4387A"/>
    <w:rsid w:val="00E43B61"/>
    <w:rsid w:val="00E44BC9"/>
    <w:rsid w:val="00E464A5"/>
    <w:rsid w:val="00E4686E"/>
    <w:rsid w:val="00E503B7"/>
    <w:rsid w:val="00E52921"/>
    <w:rsid w:val="00E8544F"/>
    <w:rsid w:val="00E87E1D"/>
    <w:rsid w:val="00E92018"/>
    <w:rsid w:val="00E975FE"/>
    <w:rsid w:val="00E97EE3"/>
    <w:rsid w:val="00EC6724"/>
    <w:rsid w:val="00ED60AA"/>
    <w:rsid w:val="00EE28A0"/>
    <w:rsid w:val="00EE2B35"/>
    <w:rsid w:val="00EE44BD"/>
    <w:rsid w:val="00EE65D5"/>
    <w:rsid w:val="00EF3E67"/>
    <w:rsid w:val="00F04F51"/>
    <w:rsid w:val="00F11E4F"/>
    <w:rsid w:val="00F204E1"/>
    <w:rsid w:val="00F21C37"/>
    <w:rsid w:val="00F22478"/>
    <w:rsid w:val="00F24474"/>
    <w:rsid w:val="00F367BE"/>
    <w:rsid w:val="00F450B4"/>
    <w:rsid w:val="00F53F33"/>
    <w:rsid w:val="00F604AF"/>
    <w:rsid w:val="00F65694"/>
    <w:rsid w:val="00F67FBA"/>
    <w:rsid w:val="00F74832"/>
    <w:rsid w:val="00F74A49"/>
    <w:rsid w:val="00F923D5"/>
    <w:rsid w:val="00FA63F3"/>
    <w:rsid w:val="00FC0B17"/>
    <w:rsid w:val="00FC175C"/>
    <w:rsid w:val="00FC36F9"/>
    <w:rsid w:val="00FD1415"/>
    <w:rsid w:val="00FD1B26"/>
    <w:rsid w:val="00FD2BD0"/>
    <w:rsid w:val="00FE264B"/>
    <w:rsid w:val="00FE79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2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ED2"/>
    <w:rPr>
      <w:color w:val="0563C1" w:themeColor="hyperlink"/>
      <w:u w:val="single"/>
    </w:rPr>
  </w:style>
  <w:style w:type="paragraph" w:styleId="ListParagraph">
    <w:name w:val="List Paragraph"/>
    <w:basedOn w:val="Normal"/>
    <w:link w:val="ListParagraphChar"/>
    <w:uiPriority w:val="34"/>
    <w:qFormat/>
    <w:rsid w:val="004A4CB4"/>
    <w:pPr>
      <w:ind w:left="720"/>
      <w:contextualSpacing/>
    </w:pPr>
  </w:style>
  <w:style w:type="paragraph" w:customStyle="1" w:styleId="Body">
    <w:name w:val="Body"/>
    <w:rsid w:val="00717A03"/>
    <w:pPr>
      <w:tabs>
        <w:tab w:val="right" w:pos="8215"/>
      </w:tabs>
      <w:spacing w:after="0" w:line="264" w:lineRule="auto"/>
    </w:pPr>
    <w:rPr>
      <w:rFonts w:ascii="Optima" w:eastAsia="ヒラギノ角ゴ Pro W3" w:hAnsi="Optima" w:cs="Times New Roman"/>
      <w:color w:val="000000"/>
      <w:sz w:val="18"/>
      <w:szCs w:val="20"/>
      <w:lang w:eastAsia="en-IN"/>
    </w:rPr>
  </w:style>
  <w:style w:type="paragraph" w:styleId="BalloonText">
    <w:name w:val="Balloon Text"/>
    <w:basedOn w:val="Normal"/>
    <w:link w:val="BalloonTextChar"/>
    <w:uiPriority w:val="99"/>
    <w:semiHidden/>
    <w:unhideWhenUsed/>
    <w:rsid w:val="00936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184"/>
    <w:rPr>
      <w:rFonts w:ascii="Segoe UI" w:hAnsi="Segoe UI" w:cs="Segoe UI"/>
      <w:sz w:val="18"/>
      <w:szCs w:val="18"/>
    </w:rPr>
  </w:style>
  <w:style w:type="character" w:styleId="Strong">
    <w:name w:val="Strong"/>
    <w:basedOn w:val="DefaultParagraphFont"/>
    <w:uiPriority w:val="22"/>
    <w:qFormat/>
    <w:rsid w:val="00F450B4"/>
    <w:rPr>
      <w:b/>
      <w:bCs/>
    </w:rPr>
  </w:style>
  <w:style w:type="paragraph" w:customStyle="1" w:styleId="Default">
    <w:name w:val="Default"/>
    <w:rsid w:val="00D33739"/>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4"/>
    <w:qFormat/>
    <w:rsid w:val="00421AE0"/>
    <w:rPr>
      <w:rFonts w:ascii="Times New Roman" w:hAnsi="Times New Roman"/>
      <w:b/>
      <w:i/>
      <w:iCs/>
      <w:color w:val="auto"/>
    </w:rPr>
  </w:style>
  <w:style w:type="paragraph" w:customStyle="1" w:styleId="ResumeCity">
    <w:name w:val="Resume_City"/>
    <w:aliases w:val="State | Dates"/>
    <w:basedOn w:val="Normal"/>
    <w:link w:val="ResumeCityChar"/>
    <w:uiPriority w:val="1"/>
    <w:qFormat/>
    <w:rsid w:val="003C1DDB"/>
    <w:pPr>
      <w:keepNext/>
      <w:numPr>
        <w:ilvl w:val="1"/>
      </w:numPr>
      <w:spacing w:after="0" w:line="276" w:lineRule="auto"/>
      <w:ind w:left="720" w:hanging="720"/>
    </w:pPr>
    <w:rPr>
      <w:rFonts w:ascii="Gotham Condensed Book" w:eastAsiaTheme="majorEastAsia" w:hAnsi="Gotham Condensed Book" w:cstheme="majorBidi"/>
      <w:color w:val="FFFFFF" w:themeColor="background1"/>
      <w:spacing w:val="15"/>
    </w:rPr>
  </w:style>
  <w:style w:type="character" w:customStyle="1" w:styleId="ResumeCityChar">
    <w:name w:val="Resume_City Char"/>
    <w:aliases w:val="State | Dates Char"/>
    <w:basedOn w:val="DefaultParagraphFont"/>
    <w:link w:val="ResumeCity"/>
    <w:uiPriority w:val="1"/>
    <w:rsid w:val="003C1DDB"/>
    <w:rPr>
      <w:rFonts w:ascii="Gotham Condensed Book" w:eastAsiaTheme="majorEastAsia" w:hAnsi="Gotham Condensed Book" w:cstheme="majorBidi"/>
      <w:color w:val="FFFFFF" w:themeColor="background1"/>
      <w:spacing w:val="15"/>
    </w:rPr>
  </w:style>
  <w:style w:type="character" w:customStyle="1" w:styleId="ListParagraphChar">
    <w:name w:val="List Paragraph Char"/>
    <w:basedOn w:val="DefaultParagraphFont"/>
    <w:link w:val="ListParagraph"/>
    <w:uiPriority w:val="34"/>
    <w:rsid w:val="000D2D22"/>
  </w:style>
  <w:style w:type="character" w:styleId="SubtleEmphasis">
    <w:name w:val="Subtle Emphasis"/>
    <w:basedOn w:val="DefaultParagraphFont"/>
    <w:uiPriority w:val="19"/>
    <w:qFormat/>
    <w:rsid w:val="00112271"/>
    <w:rPr>
      <w:i/>
      <w:iCs/>
      <w:color w:val="404040" w:themeColor="text1" w:themeTint="BF"/>
    </w:rPr>
  </w:style>
  <w:style w:type="paragraph" w:styleId="NoSpacing">
    <w:name w:val="No Spacing"/>
    <w:uiPriority w:val="1"/>
    <w:qFormat/>
    <w:rsid w:val="00CC5057"/>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rthur.Kamo@confederationcollege.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4</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9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shah1</dc:creator>
  <cp:keywords/>
  <dc:description/>
  <cp:lastModifiedBy>sony</cp:lastModifiedBy>
  <cp:revision>125</cp:revision>
  <cp:lastPrinted>2019-06-05T21:12:00Z</cp:lastPrinted>
  <dcterms:created xsi:type="dcterms:W3CDTF">2019-05-21T17:19:00Z</dcterms:created>
  <dcterms:modified xsi:type="dcterms:W3CDTF">2019-07-06T17:08:00Z</dcterms:modified>
</cp:coreProperties>
</file>